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06F5F3" w14:textId="7945295F" w:rsidR="003024A5" w:rsidRPr="00E538A7" w:rsidRDefault="003024A5" w:rsidP="008A731B">
      <w:pPr>
        <w:ind w:left="-284" w:firstLine="284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E538A7">
        <w:rPr>
          <w:rFonts w:asciiTheme="majorHAnsi" w:hAnsiTheme="majorHAnsi" w:cstheme="majorHAnsi"/>
          <w:b/>
          <w:sz w:val="28"/>
          <w:szCs w:val="28"/>
        </w:rPr>
        <w:t>Z Á  P  I  S N  Í    L  I  S  T</w:t>
      </w:r>
    </w:p>
    <w:p w14:paraId="5316239F" w14:textId="75DD6AE6" w:rsidR="003024A5" w:rsidRPr="00E538A7" w:rsidRDefault="003024A5" w:rsidP="008C2ABC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d</w:t>
      </w:r>
      <w:r w:rsidR="000273D5" w:rsidRPr="00E538A7">
        <w:rPr>
          <w:rFonts w:asciiTheme="majorHAnsi" w:hAnsiTheme="majorHAnsi" w:cstheme="majorHAnsi"/>
          <w:b/>
          <w:sz w:val="22"/>
          <w:szCs w:val="22"/>
        </w:rPr>
        <w:t>o 1. ročníku pro školní rok 2020/2021</w:t>
      </w:r>
    </w:p>
    <w:p w14:paraId="13617B62" w14:textId="77777777" w:rsidR="003024A5" w:rsidRPr="00E538A7" w:rsidRDefault="003024A5" w:rsidP="003024A5">
      <w:pPr>
        <w:rPr>
          <w:rFonts w:asciiTheme="majorHAnsi" w:hAnsiTheme="majorHAnsi" w:cstheme="majorHAnsi"/>
          <w:b/>
          <w:sz w:val="22"/>
          <w:szCs w:val="22"/>
        </w:rPr>
      </w:pPr>
    </w:p>
    <w:tbl>
      <w:tblPr>
        <w:tblW w:w="9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01"/>
        <w:gridCol w:w="855"/>
        <w:gridCol w:w="3324"/>
        <w:gridCol w:w="709"/>
        <w:gridCol w:w="1495"/>
      </w:tblGrid>
      <w:tr w:rsidR="00F67504" w:rsidRPr="00E538A7" w14:paraId="35618D12" w14:textId="77777777" w:rsidTr="008A731B">
        <w:trPr>
          <w:trHeight w:val="509"/>
        </w:trPr>
        <w:tc>
          <w:tcPr>
            <w:tcW w:w="2901" w:type="dxa"/>
            <w:vAlign w:val="center"/>
          </w:tcPr>
          <w:p w14:paraId="46752EBC" w14:textId="382E3476" w:rsidR="00A321DB" w:rsidRPr="00E538A7" w:rsidRDefault="00A321DB" w:rsidP="006840A2">
            <w:pPr>
              <w:spacing w:line="360" w:lineRule="auto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b/>
                <w:sz w:val="22"/>
                <w:szCs w:val="22"/>
              </w:rPr>
              <w:t>Jméno a příjmení dítěte:</w:t>
            </w:r>
          </w:p>
        </w:tc>
        <w:tc>
          <w:tcPr>
            <w:tcW w:w="6383" w:type="dxa"/>
            <w:gridSpan w:val="4"/>
            <w:vAlign w:val="center"/>
          </w:tcPr>
          <w:p w14:paraId="188EB279" w14:textId="77777777" w:rsidR="00A321DB" w:rsidRPr="00E538A7" w:rsidRDefault="00A321DB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F67504" w:rsidRPr="00E538A7" w14:paraId="465D272D" w14:textId="77777777" w:rsidTr="008A731B">
        <w:trPr>
          <w:trHeight w:val="509"/>
        </w:trPr>
        <w:tc>
          <w:tcPr>
            <w:tcW w:w="29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FFAAFB" w14:textId="27834BA2" w:rsidR="008C2ABC" w:rsidRPr="00E538A7" w:rsidRDefault="008C2ABC" w:rsidP="006840A2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 xml:space="preserve">Datum narození: </w:t>
            </w:r>
          </w:p>
        </w:tc>
        <w:tc>
          <w:tcPr>
            <w:tcW w:w="63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172116" w14:textId="515B333C" w:rsidR="008C2ABC" w:rsidRPr="00E538A7" w:rsidRDefault="008C2ABC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F67504" w:rsidRPr="00E538A7" w14:paraId="0F446F0A" w14:textId="77777777" w:rsidTr="008A731B">
        <w:trPr>
          <w:trHeight w:val="509"/>
        </w:trPr>
        <w:tc>
          <w:tcPr>
            <w:tcW w:w="29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5E7271" w14:textId="77777777" w:rsidR="008C2ABC" w:rsidRPr="00E538A7" w:rsidRDefault="008C2ABC" w:rsidP="006840A2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Rodné číslo/číslo pasu:</w:t>
            </w:r>
          </w:p>
        </w:tc>
        <w:tc>
          <w:tcPr>
            <w:tcW w:w="63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592DF3" w14:textId="77777777" w:rsidR="008C2ABC" w:rsidRPr="00E538A7" w:rsidRDefault="008C2ABC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F67504" w:rsidRPr="00E538A7" w14:paraId="7F42B01B" w14:textId="77777777" w:rsidTr="008A731B">
        <w:trPr>
          <w:trHeight w:val="509"/>
        </w:trPr>
        <w:tc>
          <w:tcPr>
            <w:tcW w:w="29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4C100A" w14:textId="77777777" w:rsidR="008C2ABC" w:rsidRPr="00E538A7" w:rsidRDefault="008C2ABC" w:rsidP="006840A2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Místo narození:</w:t>
            </w:r>
          </w:p>
        </w:tc>
        <w:tc>
          <w:tcPr>
            <w:tcW w:w="63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100954" w14:textId="77777777" w:rsidR="008C2ABC" w:rsidRPr="00E538A7" w:rsidRDefault="008C2ABC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F67504" w:rsidRPr="00E538A7" w14:paraId="1137E0D8" w14:textId="77777777" w:rsidTr="008A731B">
        <w:trPr>
          <w:trHeight w:val="509"/>
        </w:trPr>
        <w:tc>
          <w:tcPr>
            <w:tcW w:w="29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E57081" w14:textId="7FE6F752" w:rsidR="008C2ABC" w:rsidRPr="00E538A7" w:rsidRDefault="008C2ABC" w:rsidP="006840A2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 xml:space="preserve">Zdravotní pojišťovna: </w:t>
            </w:r>
          </w:p>
        </w:tc>
        <w:tc>
          <w:tcPr>
            <w:tcW w:w="63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59EF23" w14:textId="01002B5D" w:rsidR="008C2ABC" w:rsidRPr="00E538A7" w:rsidRDefault="008C2ABC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F67504" w:rsidRPr="00E538A7" w14:paraId="214D3C61" w14:textId="69E0733E" w:rsidTr="008A731B">
        <w:trPr>
          <w:trHeight w:val="509"/>
        </w:trPr>
        <w:tc>
          <w:tcPr>
            <w:tcW w:w="290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C75BA0E" w14:textId="05BF11BA" w:rsidR="003024A5" w:rsidRPr="00E538A7" w:rsidRDefault="0003347E" w:rsidP="006840A2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Adresa místa trvalého pobytu</w:t>
            </w:r>
            <w:r w:rsidR="003024A5" w:rsidRPr="00E538A7">
              <w:rPr>
                <w:rFonts w:asciiTheme="majorHAnsi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A1B7108" w14:textId="2BE1305C" w:rsidR="003024A5" w:rsidRPr="00E538A7" w:rsidRDefault="003024A5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Ulice:</w:t>
            </w:r>
          </w:p>
        </w:tc>
        <w:tc>
          <w:tcPr>
            <w:tcW w:w="33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E04628" w14:textId="77777777" w:rsidR="003024A5" w:rsidRPr="00E538A7" w:rsidRDefault="003024A5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CBFA46" w14:textId="7FB549E1" w:rsidR="003024A5" w:rsidRPr="00E538A7" w:rsidRDefault="003024A5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PSČ:</w:t>
            </w:r>
          </w:p>
        </w:tc>
        <w:tc>
          <w:tcPr>
            <w:tcW w:w="149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B1EEF5" w14:textId="77777777" w:rsidR="003024A5" w:rsidRPr="00E538A7" w:rsidRDefault="003024A5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F67504" w:rsidRPr="00E538A7" w14:paraId="77F2497B" w14:textId="3A23B33E" w:rsidTr="008A731B">
        <w:trPr>
          <w:trHeight w:val="509"/>
        </w:trPr>
        <w:tc>
          <w:tcPr>
            <w:tcW w:w="290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5C9028" w14:textId="330D8422" w:rsidR="003024A5" w:rsidRPr="00E538A7" w:rsidRDefault="003024A5" w:rsidP="006840A2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5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1756B" w14:textId="497210FE" w:rsidR="003024A5" w:rsidRPr="00E538A7" w:rsidRDefault="003024A5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Město:</w:t>
            </w:r>
          </w:p>
        </w:tc>
        <w:tc>
          <w:tcPr>
            <w:tcW w:w="552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A03435" w14:textId="77777777" w:rsidR="003024A5" w:rsidRPr="00E538A7" w:rsidRDefault="003024A5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F67504" w:rsidRPr="00E538A7" w14:paraId="237B7713" w14:textId="77777777" w:rsidTr="008A731B">
        <w:trPr>
          <w:trHeight w:val="509"/>
        </w:trPr>
        <w:tc>
          <w:tcPr>
            <w:tcW w:w="29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861EE8" w14:textId="0E17B542" w:rsidR="00823D51" w:rsidRPr="00E538A7" w:rsidRDefault="001F0371" w:rsidP="006840A2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Doručovací adresa</w:t>
            </w:r>
            <w:r w:rsidR="003024A5" w:rsidRPr="00E538A7">
              <w:rPr>
                <w:rFonts w:asciiTheme="majorHAnsi" w:hAnsiTheme="majorHAnsi" w:cstheme="majorHAnsi"/>
                <w:sz w:val="22"/>
                <w:szCs w:val="22"/>
              </w:rPr>
              <w:t xml:space="preserve">: </w:t>
            </w:r>
          </w:p>
        </w:tc>
        <w:tc>
          <w:tcPr>
            <w:tcW w:w="6383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2109A3" w14:textId="562FF910" w:rsidR="003024A5" w:rsidRPr="00E538A7" w:rsidRDefault="003024A5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F67504" w:rsidRPr="00E538A7" w14:paraId="3A2C5D4D" w14:textId="77777777" w:rsidTr="008A731B">
        <w:trPr>
          <w:trHeight w:val="509"/>
        </w:trPr>
        <w:tc>
          <w:tcPr>
            <w:tcW w:w="2901" w:type="dxa"/>
            <w:vAlign w:val="center"/>
          </w:tcPr>
          <w:p w14:paraId="5142EA5D" w14:textId="7F935742" w:rsidR="003024A5" w:rsidRPr="00E538A7" w:rsidRDefault="00A321DB" w:rsidP="006840A2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MŠ</w:t>
            </w:r>
            <w:r w:rsidR="003024A5" w:rsidRPr="00E538A7">
              <w:rPr>
                <w:rFonts w:asciiTheme="majorHAnsi" w:hAnsiTheme="majorHAnsi" w:cstheme="majorHAnsi"/>
                <w:sz w:val="22"/>
                <w:szCs w:val="22"/>
              </w:rPr>
              <w:t xml:space="preserve">, </w:t>
            </w:r>
            <w:proofErr w:type="gramStart"/>
            <w:r w:rsidR="003024A5" w:rsidRPr="00E538A7">
              <w:rPr>
                <w:rFonts w:asciiTheme="majorHAnsi" w:hAnsiTheme="majorHAnsi" w:cstheme="majorHAnsi"/>
                <w:sz w:val="22"/>
                <w:szCs w:val="22"/>
              </w:rPr>
              <w:t>kterou</w:t>
            </w:r>
            <w:proofErr w:type="gramEnd"/>
            <w:r w:rsidR="003024A5" w:rsidRPr="00E538A7">
              <w:rPr>
                <w:rFonts w:asciiTheme="majorHAnsi" w:hAnsiTheme="majorHAnsi" w:cstheme="majorHAnsi"/>
                <w:sz w:val="22"/>
                <w:szCs w:val="22"/>
              </w:rPr>
              <w:t xml:space="preserve"> dítě navštěvuje:</w:t>
            </w:r>
          </w:p>
        </w:tc>
        <w:tc>
          <w:tcPr>
            <w:tcW w:w="6383" w:type="dxa"/>
            <w:gridSpan w:val="4"/>
            <w:vAlign w:val="center"/>
          </w:tcPr>
          <w:p w14:paraId="0F25DA17" w14:textId="77777777" w:rsidR="003024A5" w:rsidRPr="00E538A7" w:rsidRDefault="003024A5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F67504" w:rsidRPr="00E538A7" w14:paraId="1CE170C4" w14:textId="77777777" w:rsidTr="008A731B">
        <w:trPr>
          <w:trHeight w:val="509"/>
        </w:trPr>
        <w:tc>
          <w:tcPr>
            <w:tcW w:w="2901" w:type="dxa"/>
            <w:vAlign w:val="center"/>
          </w:tcPr>
          <w:p w14:paraId="56ABDBC6" w14:textId="6672EBDF" w:rsidR="00A321DB" w:rsidRPr="00E538A7" w:rsidRDefault="00A321DB" w:rsidP="006840A2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Spádová základní škola:</w:t>
            </w:r>
          </w:p>
        </w:tc>
        <w:tc>
          <w:tcPr>
            <w:tcW w:w="6383" w:type="dxa"/>
            <w:gridSpan w:val="4"/>
            <w:vAlign w:val="center"/>
          </w:tcPr>
          <w:p w14:paraId="1A1B1AD7" w14:textId="77777777" w:rsidR="00A321DB" w:rsidRPr="00E538A7" w:rsidRDefault="00A321DB" w:rsidP="00AC3177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4882A322" w14:textId="467EBB89" w:rsidR="003024A5" w:rsidRPr="00E538A7" w:rsidRDefault="003024A5" w:rsidP="003024A5">
      <w:pPr>
        <w:rPr>
          <w:rFonts w:asciiTheme="majorHAnsi" w:hAnsiTheme="majorHAnsi" w:cstheme="majorHAnsi"/>
          <w:b/>
          <w:sz w:val="22"/>
          <w:szCs w:val="22"/>
        </w:rPr>
      </w:pPr>
    </w:p>
    <w:p w14:paraId="18964CAA" w14:textId="77777777" w:rsidR="003024A5" w:rsidRPr="00E538A7" w:rsidRDefault="003024A5" w:rsidP="003024A5">
      <w:p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 xml:space="preserve">Kvalifikátor státního občanství </w:t>
      </w:r>
      <w:r w:rsidRPr="00E538A7">
        <w:rPr>
          <w:rFonts w:asciiTheme="majorHAnsi" w:hAnsiTheme="majorHAnsi" w:cstheme="majorHAnsi"/>
          <w:sz w:val="22"/>
          <w:szCs w:val="22"/>
          <w:vertAlign w:val="superscript"/>
        </w:rPr>
        <w:t>(zaškrtněte):</w:t>
      </w:r>
    </w:p>
    <w:p w14:paraId="4D75FAC9" w14:textId="77777777" w:rsidR="00AC3177" w:rsidRDefault="00AC3177" w:rsidP="003024A5">
      <w:pPr>
        <w:numPr>
          <w:ilvl w:val="0"/>
          <w:numId w:val="15"/>
        </w:numPr>
        <w:rPr>
          <w:rFonts w:asciiTheme="majorHAnsi" w:hAnsiTheme="majorHAnsi" w:cstheme="majorHAnsi"/>
          <w:sz w:val="22"/>
          <w:szCs w:val="22"/>
        </w:rPr>
        <w:sectPr w:rsidR="00AC3177" w:rsidSect="00E538A7">
          <w:headerReference w:type="even" r:id="rId8"/>
          <w:headerReference w:type="default" r:id="rId9"/>
          <w:footerReference w:type="even" r:id="rId10"/>
          <w:headerReference w:type="first" r:id="rId11"/>
          <w:pgSz w:w="11900" w:h="16840"/>
          <w:pgMar w:top="1440" w:right="1127" w:bottom="567" w:left="1418" w:header="708" w:footer="349" w:gutter="0"/>
          <w:cols w:space="708"/>
          <w:titlePg/>
          <w:docGrid w:linePitch="360"/>
        </w:sectPr>
      </w:pPr>
    </w:p>
    <w:p w14:paraId="5907DBD1" w14:textId="7B497E0F" w:rsidR="003024A5" w:rsidRPr="00E538A7" w:rsidRDefault="003024A5" w:rsidP="003024A5">
      <w:pPr>
        <w:numPr>
          <w:ilvl w:val="0"/>
          <w:numId w:val="15"/>
        </w:num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občan ČR</w:t>
      </w:r>
    </w:p>
    <w:p w14:paraId="1D88B466" w14:textId="77777777" w:rsidR="003024A5" w:rsidRPr="00E538A7" w:rsidRDefault="003024A5" w:rsidP="003024A5">
      <w:pPr>
        <w:numPr>
          <w:ilvl w:val="0"/>
          <w:numId w:val="15"/>
        </w:num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cizinec s trvalým pobytem v ČR</w:t>
      </w:r>
    </w:p>
    <w:p w14:paraId="207D6DDF" w14:textId="77777777" w:rsidR="003024A5" w:rsidRPr="00E538A7" w:rsidRDefault="003024A5" w:rsidP="003024A5">
      <w:pPr>
        <w:numPr>
          <w:ilvl w:val="0"/>
          <w:numId w:val="15"/>
        </w:num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cizinec s přechodným pobytem v ČR</w:t>
      </w:r>
    </w:p>
    <w:p w14:paraId="06ECBC10" w14:textId="77777777" w:rsidR="003024A5" w:rsidRPr="00E538A7" w:rsidRDefault="003024A5" w:rsidP="003024A5">
      <w:pPr>
        <w:numPr>
          <w:ilvl w:val="0"/>
          <w:numId w:val="15"/>
        </w:num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azylant nebo žadatel o azyl</w:t>
      </w:r>
    </w:p>
    <w:p w14:paraId="6D1BD586" w14:textId="77777777" w:rsidR="00A321DB" w:rsidRPr="00E538A7" w:rsidRDefault="003024A5" w:rsidP="00A321DB">
      <w:pPr>
        <w:numPr>
          <w:ilvl w:val="0"/>
          <w:numId w:val="15"/>
        </w:num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osoba bez státní příslušnosti</w:t>
      </w:r>
    </w:p>
    <w:p w14:paraId="4E680D97" w14:textId="77777777" w:rsidR="00AC3177" w:rsidRDefault="00AC3177" w:rsidP="00A321DB">
      <w:pPr>
        <w:rPr>
          <w:rFonts w:asciiTheme="majorHAnsi" w:hAnsiTheme="majorHAnsi" w:cstheme="majorHAnsi"/>
          <w:sz w:val="22"/>
          <w:szCs w:val="22"/>
        </w:rPr>
        <w:sectPr w:rsidR="00AC3177" w:rsidSect="00AC3177">
          <w:type w:val="continuous"/>
          <w:pgSz w:w="11900" w:h="16840"/>
          <w:pgMar w:top="1440" w:right="1127" w:bottom="567" w:left="1418" w:header="708" w:footer="349" w:gutter="0"/>
          <w:cols w:num="2" w:space="708"/>
          <w:titlePg/>
          <w:docGrid w:linePitch="360"/>
        </w:sectPr>
      </w:pPr>
    </w:p>
    <w:p w14:paraId="6BCADDD8" w14:textId="4222DC3E" w:rsidR="00A321DB" w:rsidRPr="00E538A7" w:rsidRDefault="00A321DB" w:rsidP="00A321DB">
      <w:p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____</w:t>
      </w:r>
      <w:r w:rsidRPr="00E538A7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</w:t>
      </w:r>
    </w:p>
    <w:p w14:paraId="6E869A6B" w14:textId="0E8ED822" w:rsidR="00A321DB" w:rsidRPr="00E538A7" w:rsidRDefault="00A321DB" w:rsidP="00A321DB">
      <w:pPr>
        <w:spacing w:after="240"/>
        <w:rPr>
          <w:rFonts w:asciiTheme="majorHAnsi" w:eastAsia="Times New Roman" w:hAnsiTheme="majorHAnsi" w:cstheme="majorHAnsi"/>
          <w:sz w:val="22"/>
          <w:szCs w:val="22"/>
        </w:rPr>
      </w:pPr>
      <w:r w:rsidRPr="00E538A7">
        <w:rPr>
          <w:rFonts w:asciiTheme="majorHAnsi" w:eastAsia="Times New Roman" w:hAnsiTheme="majorHAnsi" w:cstheme="majorHAnsi"/>
          <w:b/>
          <w:sz w:val="22"/>
          <w:szCs w:val="22"/>
        </w:rPr>
        <w:t>Zákonný zástupce dítěte</w:t>
      </w:r>
      <w:r w:rsidRPr="00E538A7">
        <w:rPr>
          <w:rFonts w:asciiTheme="majorHAnsi" w:eastAsia="Times New Roman" w:hAnsiTheme="majorHAnsi" w:cstheme="majorHAnsi"/>
          <w:sz w:val="22"/>
          <w:szCs w:val="22"/>
        </w:rPr>
        <w:t xml:space="preserve"> </w:t>
      </w:r>
      <w:r w:rsidRPr="007E6B48">
        <w:rPr>
          <w:rFonts w:asciiTheme="majorHAnsi" w:eastAsia="Times New Roman" w:hAnsiTheme="majorHAnsi" w:cstheme="majorHAnsi"/>
          <w:sz w:val="22"/>
          <w:szCs w:val="22"/>
          <w:vertAlign w:val="superscript"/>
        </w:rPr>
        <w:t>(zaškrtněte, který bude uveden ve školní matrice</w:t>
      </w:r>
      <w:r w:rsidR="00F67504" w:rsidRPr="007E6B48">
        <w:rPr>
          <w:rFonts w:asciiTheme="majorHAnsi" w:eastAsia="Times New Roman" w:hAnsiTheme="majorHAnsi" w:cstheme="majorHAnsi"/>
          <w:sz w:val="22"/>
          <w:szCs w:val="22"/>
          <w:vertAlign w:val="superscript"/>
        </w:rPr>
        <w:t xml:space="preserve"> pro komunikaci</w:t>
      </w:r>
      <w:r w:rsidRPr="007E6B48">
        <w:rPr>
          <w:rFonts w:asciiTheme="majorHAnsi" w:eastAsia="Times New Roman" w:hAnsiTheme="majorHAnsi" w:cstheme="majorHAnsi"/>
          <w:sz w:val="22"/>
          <w:szCs w:val="22"/>
          <w:vertAlign w:val="superscript"/>
        </w:rPr>
        <w:t>)</w:t>
      </w:r>
      <w:r w:rsidR="009A714C">
        <w:rPr>
          <w:rFonts w:asciiTheme="majorHAnsi" w:eastAsia="Times New Roman" w:hAnsiTheme="majorHAnsi" w:cstheme="majorHAnsi"/>
          <w:sz w:val="22"/>
          <w:szCs w:val="22"/>
        </w:rPr>
        <w:tab/>
      </w:r>
      <w:r w:rsidRPr="00E538A7">
        <w:rPr>
          <w:rFonts w:asciiTheme="majorHAnsi" w:eastAsia="Times New Roman" w:hAnsiTheme="majorHAnsi" w:cstheme="majorHAnsi"/>
          <w:sz w:val="22"/>
          <w:szCs w:val="22"/>
        </w:rPr>
        <w:t xml:space="preserve"> MATKA - OTEC</w:t>
      </w:r>
    </w:p>
    <w:p w14:paraId="3CDEE545" w14:textId="6B0A7EE0" w:rsidR="00A321DB" w:rsidRPr="00E538A7" w:rsidRDefault="00A321DB" w:rsidP="00A321DB">
      <w:pPr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MATKA:</w:t>
      </w:r>
      <w:r w:rsidR="008C2ABC" w:rsidRPr="00E538A7">
        <w:rPr>
          <w:rFonts w:asciiTheme="majorHAnsi" w:hAnsiTheme="majorHAnsi" w:cstheme="majorHAnsi"/>
          <w:b/>
          <w:sz w:val="22"/>
          <w:szCs w:val="22"/>
        </w:rPr>
        <w:t xml:space="preserve"> /v případě nutnosti jiná osoba/</w:t>
      </w:r>
    </w:p>
    <w:tbl>
      <w:tblPr>
        <w:tblW w:w="9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69"/>
        <w:gridCol w:w="6315"/>
      </w:tblGrid>
      <w:tr w:rsidR="00F67504" w:rsidRPr="00E538A7" w14:paraId="4F98CFF7" w14:textId="77777777" w:rsidTr="008E356B">
        <w:trPr>
          <w:trHeight w:val="579"/>
        </w:trPr>
        <w:tc>
          <w:tcPr>
            <w:tcW w:w="2969" w:type="dxa"/>
            <w:vAlign w:val="center"/>
          </w:tcPr>
          <w:p w14:paraId="4E0E5F35" w14:textId="57126D17" w:rsidR="00A321DB" w:rsidRPr="00E538A7" w:rsidRDefault="009A714C" w:rsidP="008E356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J</w:t>
            </w:r>
            <w:r w:rsidR="00A321DB" w:rsidRPr="00E538A7">
              <w:rPr>
                <w:rFonts w:asciiTheme="majorHAnsi" w:hAnsiTheme="majorHAnsi" w:cstheme="majorHAnsi"/>
                <w:sz w:val="22"/>
                <w:szCs w:val="22"/>
              </w:rPr>
              <w:t>méno a příjmení:</w:t>
            </w:r>
          </w:p>
        </w:tc>
        <w:tc>
          <w:tcPr>
            <w:tcW w:w="6315" w:type="dxa"/>
            <w:vAlign w:val="center"/>
          </w:tcPr>
          <w:p w14:paraId="1867579D" w14:textId="77777777" w:rsidR="00A321DB" w:rsidRPr="00E538A7" w:rsidRDefault="00A321DB" w:rsidP="008E356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F67504" w:rsidRPr="00E538A7" w14:paraId="75E19027" w14:textId="77777777" w:rsidTr="008E356B">
        <w:trPr>
          <w:trHeight w:val="579"/>
        </w:trPr>
        <w:tc>
          <w:tcPr>
            <w:tcW w:w="2969" w:type="dxa"/>
            <w:vAlign w:val="center"/>
          </w:tcPr>
          <w:p w14:paraId="346F1DD5" w14:textId="15449BEE" w:rsidR="00A321DB" w:rsidRPr="00E538A7" w:rsidRDefault="009A714C" w:rsidP="008E356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T</w:t>
            </w:r>
            <w:r w:rsidR="00A321DB" w:rsidRPr="00E538A7">
              <w:rPr>
                <w:rFonts w:asciiTheme="majorHAnsi" w:hAnsiTheme="majorHAnsi" w:cstheme="majorHAnsi"/>
                <w:sz w:val="22"/>
                <w:szCs w:val="22"/>
              </w:rPr>
              <w:t>elefon:</w:t>
            </w:r>
          </w:p>
        </w:tc>
        <w:tc>
          <w:tcPr>
            <w:tcW w:w="6315" w:type="dxa"/>
            <w:vAlign w:val="center"/>
          </w:tcPr>
          <w:p w14:paraId="25D84BD2" w14:textId="77777777" w:rsidR="00A321DB" w:rsidRPr="00E538A7" w:rsidRDefault="00A321DB" w:rsidP="008E356B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F67504" w:rsidRPr="00E538A7" w14:paraId="5C4CA67A" w14:textId="77777777" w:rsidTr="008E356B">
        <w:trPr>
          <w:trHeight w:val="579"/>
        </w:trPr>
        <w:tc>
          <w:tcPr>
            <w:tcW w:w="2969" w:type="dxa"/>
            <w:vAlign w:val="center"/>
          </w:tcPr>
          <w:p w14:paraId="69641257" w14:textId="0A60042C" w:rsidR="00A321DB" w:rsidRPr="00E538A7" w:rsidRDefault="009A714C" w:rsidP="008E356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E</w:t>
            </w:r>
            <w:r w:rsidR="00A321DB" w:rsidRPr="00E538A7">
              <w:rPr>
                <w:rFonts w:asciiTheme="majorHAnsi" w:hAnsiTheme="majorHAnsi" w:cstheme="majorHAnsi"/>
                <w:sz w:val="22"/>
                <w:szCs w:val="22"/>
              </w:rPr>
              <w:t>-mail:</w:t>
            </w:r>
          </w:p>
        </w:tc>
        <w:tc>
          <w:tcPr>
            <w:tcW w:w="6315" w:type="dxa"/>
            <w:vAlign w:val="center"/>
          </w:tcPr>
          <w:p w14:paraId="3F207C48" w14:textId="77777777" w:rsidR="00A321DB" w:rsidRPr="00E538A7" w:rsidRDefault="00A321DB" w:rsidP="008E356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6840A2" w:rsidRPr="00E538A7" w14:paraId="6D7D19D4" w14:textId="77777777" w:rsidTr="008E356B">
        <w:trPr>
          <w:trHeight w:val="579"/>
        </w:trPr>
        <w:tc>
          <w:tcPr>
            <w:tcW w:w="2969" w:type="dxa"/>
            <w:vAlign w:val="center"/>
          </w:tcPr>
          <w:p w14:paraId="039B8BBD" w14:textId="520FE9BF" w:rsidR="00A321DB" w:rsidRPr="00E538A7" w:rsidRDefault="009A714C" w:rsidP="008E356B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</w:t>
            </w:r>
            <w:r w:rsidR="001F0371" w:rsidRPr="00E538A7">
              <w:rPr>
                <w:rFonts w:asciiTheme="majorHAnsi" w:hAnsiTheme="majorHAnsi" w:cstheme="majorHAnsi"/>
                <w:sz w:val="22"/>
                <w:szCs w:val="22"/>
              </w:rPr>
              <w:t>dresa místa trvalého pobytu</w:t>
            </w:r>
            <w:r w:rsidR="00A321DB" w:rsidRPr="00E538A7">
              <w:rPr>
                <w:rFonts w:asciiTheme="majorHAnsi" w:hAnsiTheme="majorHAnsi" w:cstheme="majorHAnsi"/>
                <w:sz w:val="22"/>
                <w:szCs w:val="22"/>
              </w:rPr>
              <w:t xml:space="preserve">: </w:t>
            </w:r>
          </w:p>
        </w:tc>
        <w:tc>
          <w:tcPr>
            <w:tcW w:w="6315" w:type="dxa"/>
          </w:tcPr>
          <w:p w14:paraId="014C76FB" w14:textId="1A48C487" w:rsidR="00A321DB" w:rsidRPr="008E356B" w:rsidRDefault="008E356B" w:rsidP="008E356B">
            <w:pPr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liší-li se od místa trvalého pobytu dítěte</w:t>
            </w:r>
          </w:p>
        </w:tc>
      </w:tr>
    </w:tbl>
    <w:p w14:paraId="5C376861" w14:textId="77777777" w:rsidR="00A321DB" w:rsidRPr="00E538A7" w:rsidRDefault="00A321DB" w:rsidP="00A321DB">
      <w:pPr>
        <w:rPr>
          <w:rFonts w:asciiTheme="majorHAnsi" w:hAnsiTheme="majorHAnsi" w:cstheme="majorHAnsi"/>
          <w:b/>
          <w:sz w:val="22"/>
          <w:szCs w:val="22"/>
        </w:rPr>
      </w:pPr>
    </w:p>
    <w:p w14:paraId="06A21820" w14:textId="0CB23F74" w:rsidR="00A321DB" w:rsidRPr="00E538A7" w:rsidRDefault="00A321DB" w:rsidP="00A321DB">
      <w:pPr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OTEC: /v případě nutnosti jiná osoba/</w:t>
      </w:r>
    </w:p>
    <w:tbl>
      <w:tblPr>
        <w:tblW w:w="9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69"/>
        <w:gridCol w:w="6315"/>
      </w:tblGrid>
      <w:tr w:rsidR="009A714C" w:rsidRPr="00E538A7" w14:paraId="0DF487DD" w14:textId="77777777" w:rsidTr="009136CF">
        <w:trPr>
          <w:trHeight w:val="579"/>
        </w:trPr>
        <w:tc>
          <w:tcPr>
            <w:tcW w:w="2969" w:type="dxa"/>
            <w:vAlign w:val="center"/>
          </w:tcPr>
          <w:p w14:paraId="60B15F9A" w14:textId="77777777" w:rsidR="009A714C" w:rsidRPr="00E538A7" w:rsidRDefault="009A714C" w:rsidP="009136C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J</w:t>
            </w: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méno a příjmení:</w:t>
            </w:r>
          </w:p>
        </w:tc>
        <w:tc>
          <w:tcPr>
            <w:tcW w:w="6315" w:type="dxa"/>
            <w:vAlign w:val="center"/>
          </w:tcPr>
          <w:p w14:paraId="0FAD7F2D" w14:textId="77777777" w:rsidR="009A714C" w:rsidRPr="00E538A7" w:rsidRDefault="009A714C" w:rsidP="009136CF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A714C" w:rsidRPr="00E538A7" w14:paraId="038FC8A6" w14:textId="77777777" w:rsidTr="009136CF">
        <w:trPr>
          <w:trHeight w:val="579"/>
        </w:trPr>
        <w:tc>
          <w:tcPr>
            <w:tcW w:w="2969" w:type="dxa"/>
            <w:vAlign w:val="center"/>
          </w:tcPr>
          <w:p w14:paraId="790CEAB2" w14:textId="77777777" w:rsidR="009A714C" w:rsidRPr="00E538A7" w:rsidRDefault="009A714C" w:rsidP="009136C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T</w:t>
            </w: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elefon:</w:t>
            </w:r>
          </w:p>
        </w:tc>
        <w:tc>
          <w:tcPr>
            <w:tcW w:w="6315" w:type="dxa"/>
            <w:vAlign w:val="center"/>
          </w:tcPr>
          <w:p w14:paraId="7F949E74" w14:textId="77777777" w:rsidR="009A714C" w:rsidRPr="00E538A7" w:rsidRDefault="009A714C" w:rsidP="009136CF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A714C" w:rsidRPr="00E538A7" w14:paraId="78809004" w14:textId="77777777" w:rsidTr="009136CF">
        <w:trPr>
          <w:trHeight w:val="579"/>
        </w:trPr>
        <w:tc>
          <w:tcPr>
            <w:tcW w:w="2969" w:type="dxa"/>
            <w:vAlign w:val="center"/>
          </w:tcPr>
          <w:p w14:paraId="3E112933" w14:textId="77777777" w:rsidR="009A714C" w:rsidRPr="00E538A7" w:rsidRDefault="009A714C" w:rsidP="009136C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E</w:t>
            </w: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>-mail:</w:t>
            </w:r>
          </w:p>
        </w:tc>
        <w:tc>
          <w:tcPr>
            <w:tcW w:w="6315" w:type="dxa"/>
            <w:vAlign w:val="center"/>
          </w:tcPr>
          <w:p w14:paraId="33665967" w14:textId="77777777" w:rsidR="009A714C" w:rsidRPr="00E538A7" w:rsidRDefault="009A714C" w:rsidP="009136CF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A714C" w:rsidRPr="00E538A7" w14:paraId="42165C70" w14:textId="77777777" w:rsidTr="009136CF">
        <w:trPr>
          <w:trHeight w:val="579"/>
        </w:trPr>
        <w:tc>
          <w:tcPr>
            <w:tcW w:w="2969" w:type="dxa"/>
            <w:vAlign w:val="center"/>
          </w:tcPr>
          <w:p w14:paraId="7721F438" w14:textId="77777777" w:rsidR="009A714C" w:rsidRPr="00E538A7" w:rsidRDefault="009A714C" w:rsidP="009136C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</w:t>
            </w:r>
            <w:r w:rsidRPr="00E538A7">
              <w:rPr>
                <w:rFonts w:asciiTheme="majorHAnsi" w:hAnsiTheme="majorHAnsi" w:cstheme="majorHAnsi"/>
                <w:sz w:val="22"/>
                <w:szCs w:val="22"/>
              </w:rPr>
              <w:t xml:space="preserve">dresa místa trvalého pobytu: </w:t>
            </w:r>
          </w:p>
        </w:tc>
        <w:tc>
          <w:tcPr>
            <w:tcW w:w="6315" w:type="dxa"/>
          </w:tcPr>
          <w:p w14:paraId="6CA2F177" w14:textId="77777777" w:rsidR="009A714C" w:rsidRPr="008E356B" w:rsidRDefault="009A714C" w:rsidP="009136CF">
            <w:pPr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liší-li se od místa trvalého pobytu dítěte</w:t>
            </w:r>
          </w:p>
        </w:tc>
      </w:tr>
    </w:tbl>
    <w:p w14:paraId="49A97FF6" w14:textId="6EE5186A" w:rsidR="008E356B" w:rsidRDefault="008E356B" w:rsidP="003D762A">
      <w:pPr>
        <w:rPr>
          <w:rFonts w:asciiTheme="majorHAnsi" w:hAnsiTheme="majorHAnsi" w:cstheme="majorHAnsi"/>
          <w:b/>
          <w:sz w:val="22"/>
          <w:szCs w:val="22"/>
        </w:rPr>
      </w:pPr>
    </w:p>
    <w:p w14:paraId="65E691A4" w14:textId="77777777" w:rsidR="009A714C" w:rsidRDefault="009A714C" w:rsidP="003D762A">
      <w:pPr>
        <w:rPr>
          <w:rFonts w:asciiTheme="majorHAnsi" w:hAnsiTheme="majorHAnsi" w:cstheme="majorHAnsi"/>
          <w:b/>
          <w:sz w:val="22"/>
          <w:szCs w:val="22"/>
        </w:rPr>
      </w:pPr>
    </w:p>
    <w:p w14:paraId="2EA4CD65" w14:textId="7B9557F5" w:rsidR="003D762A" w:rsidRPr="00E538A7" w:rsidRDefault="003D762A" w:rsidP="003D762A">
      <w:pPr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lastRenderedPageBreak/>
        <w:t>__________________________________________________________________________</w:t>
      </w:r>
    </w:p>
    <w:p w14:paraId="7B291E59" w14:textId="488B8CC4" w:rsidR="001677E5" w:rsidRPr="00E538A7" w:rsidRDefault="001677E5" w:rsidP="00A321DB">
      <w:pPr>
        <w:rPr>
          <w:rFonts w:asciiTheme="majorHAnsi" w:hAnsiTheme="majorHAnsi" w:cstheme="majorHAnsi"/>
          <w:b/>
          <w:sz w:val="22"/>
          <w:szCs w:val="22"/>
          <w:vertAlign w:val="superscript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Zákonný zástupce žádá o udělení odkladu:</w:t>
      </w:r>
      <w:r w:rsidRPr="00E538A7">
        <w:rPr>
          <w:rFonts w:asciiTheme="majorHAnsi" w:hAnsiTheme="majorHAnsi" w:cstheme="majorHAnsi"/>
          <w:b/>
          <w:sz w:val="22"/>
          <w:szCs w:val="22"/>
        </w:rPr>
        <w:tab/>
      </w:r>
      <w:r w:rsidRPr="00E538A7">
        <w:rPr>
          <w:rFonts w:asciiTheme="majorHAnsi" w:hAnsiTheme="majorHAnsi" w:cstheme="majorHAnsi"/>
          <w:b/>
          <w:sz w:val="22"/>
          <w:szCs w:val="22"/>
        </w:rPr>
        <w:tab/>
      </w:r>
      <w:r w:rsidRPr="00E538A7">
        <w:rPr>
          <w:rFonts w:asciiTheme="majorHAnsi" w:hAnsiTheme="majorHAnsi" w:cstheme="majorHAnsi"/>
          <w:sz w:val="22"/>
          <w:szCs w:val="22"/>
        </w:rPr>
        <w:t xml:space="preserve">ANO – NE </w:t>
      </w:r>
      <w:r w:rsidR="002C3C9A">
        <w:rPr>
          <w:rFonts w:asciiTheme="majorHAnsi" w:hAnsiTheme="majorHAnsi" w:cstheme="majorHAnsi"/>
          <w:sz w:val="22"/>
          <w:szCs w:val="22"/>
          <w:vertAlign w:val="superscript"/>
        </w:rPr>
        <w:t>z</w:t>
      </w:r>
      <w:r w:rsidRPr="00E538A7">
        <w:rPr>
          <w:rFonts w:asciiTheme="majorHAnsi" w:hAnsiTheme="majorHAnsi" w:cstheme="majorHAnsi"/>
          <w:sz w:val="22"/>
          <w:szCs w:val="22"/>
          <w:vertAlign w:val="superscript"/>
        </w:rPr>
        <w:t>aškrtněte</w:t>
      </w:r>
    </w:p>
    <w:p w14:paraId="25371344" w14:textId="77777777" w:rsidR="001677E5" w:rsidRPr="00E538A7" w:rsidRDefault="001677E5" w:rsidP="001677E5">
      <w:pPr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_____</w:t>
      </w:r>
    </w:p>
    <w:p w14:paraId="2ABE2102" w14:textId="7D46F8BC" w:rsidR="001677E5" w:rsidRPr="00E538A7" w:rsidRDefault="00A321DB" w:rsidP="00A321DB">
      <w:p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 xml:space="preserve">Do 1. třídy nastupuje: </w:t>
      </w:r>
      <w:r w:rsidR="001677E5" w:rsidRPr="00E538A7">
        <w:rPr>
          <w:rFonts w:asciiTheme="majorHAnsi" w:hAnsiTheme="majorHAnsi" w:cstheme="majorHAnsi"/>
          <w:sz w:val="22"/>
          <w:szCs w:val="22"/>
          <w:vertAlign w:val="superscript"/>
        </w:rPr>
        <w:t xml:space="preserve">zaškrtněte v případě, že jste v předchozím bodě zaškrtli </w:t>
      </w:r>
      <w:r w:rsidR="001677E5" w:rsidRPr="002C3C9A">
        <w:rPr>
          <w:rFonts w:asciiTheme="majorHAnsi" w:hAnsiTheme="majorHAnsi" w:cstheme="majorHAnsi"/>
          <w:b/>
          <w:sz w:val="22"/>
          <w:szCs w:val="22"/>
          <w:vertAlign w:val="superscript"/>
        </w:rPr>
        <w:t>NE</w:t>
      </w:r>
      <w:r w:rsidRPr="00E538A7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E538A7">
        <w:rPr>
          <w:rFonts w:asciiTheme="majorHAnsi" w:hAnsiTheme="majorHAnsi" w:cstheme="majorHAnsi"/>
          <w:sz w:val="22"/>
          <w:szCs w:val="22"/>
        </w:rPr>
        <w:tab/>
      </w:r>
    </w:p>
    <w:p w14:paraId="58C7DEDD" w14:textId="5B052596" w:rsidR="00A321DB" w:rsidRPr="00E538A7" w:rsidRDefault="00A321DB" w:rsidP="001677E5">
      <w:pPr>
        <w:ind w:left="2880" w:firstLine="720"/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-</w:t>
      </w:r>
      <w:r w:rsidRPr="00E538A7">
        <w:rPr>
          <w:rFonts w:asciiTheme="majorHAnsi" w:hAnsiTheme="majorHAnsi" w:cstheme="majorHAnsi"/>
          <w:sz w:val="22"/>
          <w:szCs w:val="22"/>
        </w:rPr>
        <w:tab/>
        <w:t>v řádném termínu</w:t>
      </w:r>
    </w:p>
    <w:p w14:paraId="06BD9849" w14:textId="77777777" w:rsidR="00A321DB" w:rsidRPr="00E538A7" w:rsidRDefault="00A321DB" w:rsidP="00A321DB">
      <w:pPr>
        <w:ind w:left="2880" w:firstLine="720"/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-</w:t>
      </w:r>
      <w:r w:rsidRPr="00E538A7">
        <w:rPr>
          <w:rFonts w:asciiTheme="majorHAnsi" w:hAnsiTheme="majorHAnsi" w:cstheme="majorHAnsi"/>
          <w:sz w:val="22"/>
          <w:szCs w:val="22"/>
        </w:rPr>
        <w:tab/>
        <w:t xml:space="preserve">po odkladu povinné školní docházky     </w:t>
      </w:r>
    </w:p>
    <w:p w14:paraId="18C0AFFD" w14:textId="4F3256E5" w:rsidR="001677E5" w:rsidRPr="00E538A7" w:rsidRDefault="00A321DB" w:rsidP="001677E5">
      <w:pPr>
        <w:ind w:firstLine="708"/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 xml:space="preserve">                            </w:t>
      </w:r>
      <w:r w:rsidRPr="00E538A7">
        <w:rPr>
          <w:rFonts w:asciiTheme="majorHAnsi" w:hAnsiTheme="majorHAnsi" w:cstheme="majorHAnsi"/>
          <w:sz w:val="22"/>
          <w:szCs w:val="22"/>
        </w:rPr>
        <w:tab/>
      </w:r>
      <w:r w:rsidRPr="00E538A7">
        <w:rPr>
          <w:rFonts w:asciiTheme="majorHAnsi" w:hAnsiTheme="majorHAnsi" w:cstheme="majorHAnsi"/>
          <w:sz w:val="22"/>
          <w:szCs w:val="22"/>
        </w:rPr>
        <w:tab/>
      </w:r>
      <w:r w:rsidR="006840A2">
        <w:rPr>
          <w:rFonts w:asciiTheme="majorHAnsi" w:hAnsiTheme="majorHAnsi" w:cstheme="majorHAnsi"/>
          <w:sz w:val="22"/>
          <w:szCs w:val="22"/>
        </w:rPr>
        <w:tab/>
      </w:r>
      <w:r w:rsidRPr="00E538A7">
        <w:rPr>
          <w:rFonts w:asciiTheme="majorHAnsi" w:hAnsiTheme="majorHAnsi" w:cstheme="majorHAnsi"/>
          <w:sz w:val="22"/>
          <w:szCs w:val="22"/>
        </w:rPr>
        <w:t>-</w:t>
      </w:r>
      <w:r w:rsidRPr="00E538A7">
        <w:rPr>
          <w:rFonts w:asciiTheme="majorHAnsi" w:hAnsiTheme="majorHAnsi" w:cstheme="majorHAnsi"/>
          <w:sz w:val="22"/>
          <w:szCs w:val="22"/>
        </w:rPr>
        <w:tab/>
        <w:t xml:space="preserve">z přípravného ročníku  </w:t>
      </w:r>
      <w:r w:rsidR="00152FF5" w:rsidRPr="00E538A7">
        <w:rPr>
          <w:rFonts w:asciiTheme="majorHAnsi" w:hAnsiTheme="majorHAnsi" w:cstheme="majorHAnsi"/>
          <w:sz w:val="22"/>
          <w:szCs w:val="22"/>
        </w:rPr>
        <w:t>ZŠ .......................................</w:t>
      </w:r>
      <w:r w:rsidRPr="00E538A7">
        <w:rPr>
          <w:rFonts w:asciiTheme="majorHAnsi" w:hAnsiTheme="majorHAnsi" w:cstheme="majorHAnsi"/>
          <w:sz w:val="22"/>
          <w:szCs w:val="22"/>
        </w:rPr>
        <w:t xml:space="preserve">  </w:t>
      </w:r>
    </w:p>
    <w:p w14:paraId="6EF44DCB" w14:textId="332C334F" w:rsidR="00A321DB" w:rsidRPr="00E538A7" w:rsidRDefault="00A321DB" w:rsidP="001677E5">
      <w:pPr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_____</w:t>
      </w:r>
    </w:p>
    <w:p w14:paraId="19D322D6" w14:textId="4D278C1B" w:rsidR="006362FD" w:rsidRPr="002C3C9A" w:rsidRDefault="006362FD" w:rsidP="006362FD">
      <w:pPr>
        <w:rPr>
          <w:rFonts w:asciiTheme="majorHAnsi" w:hAnsiTheme="majorHAnsi" w:cstheme="majorHAnsi"/>
          <w:sz w:val="22"/>
          <w:szCs w:val="22"/>
          <w:vertAlign w:val="superscript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Zdravotní obtíže, které by mohly mít vliv na průběh vzdělávání:</w:t>
      </w:r>
      <w:r w:rsidR="002C3C9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2C3C9A">
        <w:rPr>
          <w:rFonts w:asciiTheme="majorHAnsi" w:hAnsiTheme="majorHAnsi" w:cstheme="majorHAnsi"/>
          <w:sz w:val="22"/>
          <w:szCs w:val="22"/>
          <w:vertAlign w:val="superscript"/>
        </w:rPr>
        <w:t>doplňte dle vlastního uvážení</w:t>
      </w:r>
    </w:p>
    <w:p w14:paraId="74C5ADCD" w14:textId="77777777" w:rsidR="003024A5" w:rsidRPr="00E538A7" w:rsidRDefault="003024A5" w:rsidP="003024A5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16D8F17C" w14:textId="77777777" w:rsidR="006362FD" w:rsidRPr="00E538A7" w:rsidRDefault="006362FD" w:rsidP="006362FD">
      <w:pPr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_____</w:t>
      </w:r>
    </w:p>
    <w:p w14:paraId="20EDB62E" w14:textId="23F47DEE" w:rsidR="004E299B" w:rsidRPr="00E538A7" w:rsidRDefault="004E299B" w:rsidP="006362FD">
      <w:pPr>
        <w:jc w:val="both"/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Předpoklad, že dítě</w:t>
      </w:r>
      <w:r w:rsidR="006362FD" w:rsidRPr="00E538A7">
        <w:rPr>
          <w:rFonts w:asciiTheme="majorHAnsi" w:hAnsiTheme="majorHAnsi" w:cstheme="majorHAnsi"/>
          <w:b/>
          <w:sz w:val="22"/>
          <w:szCs w:val="22"/>
        </w:rPr>
        <w:t xml:space="preserve"> bude mít nárok na poskytování podpůrných opatření v souladu s § 16 školského zákona z</w:t>
      </w:r>
      <w:r w:rsidRPr="00E538A7">
        <w:rPr>
          <w:rFonts w:asciiTheme="majorHAnsi" w:hAnsiTheme="majorHAnsi" w:cstheme="majorHAnsi"/>
          <w:b/>
          <w:sz w:val="22"/>
          <w:szCs w:val="22"/>
        </w:rPr>
        <w:t> </w:t>
      </w:r>
      <w:r w:rsidR="006362FD" w:rsidRPr="00E538A7">
        <w:rPr>
          <w:rFonts w:asciiTheme="majorHAnsi" w:hAnsiTheme="majorHAnsi" w:cstheme="majorHAnsi"/>
          <w:b/>
          <w:sz w:val="22"/>
          <w:szCs w:val="22"/>
        </w:rPr>
        <w:t>důvodu</w:t>
      </w:r>
      <w:r w:rsidRPr="00E538A7">
        <w:rPr>
          <w:rFonts w:asciiTheme="majorHAnsi" w:hAnsiTheme="majorHAnsi" w:cstheme="majorHAnsi"/>
          <w:b/>
          <w:sz w:val="22"/>
          <w:szCs w:val="22"/>
        </w:rPr>
        <w:t xml:space="preserve"> (IVP, asistent pedagoga)</w:t>
      </w:r>
      <w:r w:rsidR="006362FD" w:rsidRPr="00E538A7">
        <w:rPr>
          <w:rFonts w:asciiTheme="majorHAnsi" w:hAnsiTheme="majorHAnsi" w:cstheme="majorHAnsi"/>
          <w:b/>
          <w:sz w:val="22"/>
          <w:szCs w:val="22"/>
        </w:rPr>
        <w:t>:</w:t>
      </w:r>
      <w:r w:rsidRPr="00E538A7">
        <w:rPr>
          <w:rFonts w:asciiTheme="majorHAnsi" w:hAnsiTheme="majorHAnsi" w:cstheme="majorHAnsi"/>
          <w:b/>
          <w:sz w:val="22"/>
          <w:szCs w:val="22"/>
        </w:rPr>
        <w:t xml:space="preserve">  </w:t>
      </w:r>
    </w:p>
    <w:p w14:paraId="0022A5D3" w14:textId="77777777" w:rsidR="004E299B" w:rsidRPr="00E538A7" w:rsidRDefault="004E299B" w:rsidP="006362FD">
      <w:pPr>
        <w:jc w:val="both"/>
        <w:rPr>
          <w:rFonts w:asciiTheme="majorHAnsi" w:hAnsiTheme="majorHAnsi" w:cstheme="majorHAnsi"/>
          <w:b/>
          <w:sz w:val="22"/>
          <w:szCs w:val="22"/>
        </w:rPr>
      </w:pPr>
    </w:p>
    <w:p w14:paraId="5CD22FFE" w14:textId="5BCC7842" w:rsidR="006362FD" w:rsidRPr="00E538A7" w:rsidRDefault="004E299B" w:rsidP="004E299B">
      <w:pPr>
        <w:ind w:left="2880" w:firstLine="720"/>
        <w:jc w:val="both"/>
        <w:rPr>
          <w:rFonts w:asciiTheme="majorHAnsi" w:hAnsiTheme="majorHAnsi" w:cstheme="majorHAnsi"/>
          <w:b/>
          <w:sz w:val="22"/>
          <w:szCs w:val="22"/>
          <w:vertAlign w:val="superscript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 xml:space="preserve">ANO – NE </w:t>
      </w:r>
      <w:r w:rsidRPr="002C3C9A">
        <w:rPr>
          <w:rFonts w:asciiTheme="majorHAnsi" w:hAnsiTheme="majorHAnsi" w:cstheme="majorHAnsi"/>
          <w:sz w:val="22"/>
          <w:szCs w:val="22"/>
          <w:vertAlign w:val="superscript"/>
        </w:rPr>
        <w:t>z</w:t>
      </w:r>
      <w:r w:rsidR="002C3C9A" w:rsidRPr="002C3C9A">
        <w:rPr>
          <w:rFonts w:asciiTheme="majorHAnsi" w:hAnsiTheme="majorHAnsi" w:cstheme="majorHAnsi"/>
          <w:sz w:val="22"/>
          <w:szCs w:val="22"/>
          <w:vertAlign w:val="superscript"/>
        </w:rPr>
        <w:t>aškrtněte</w:t>
      </w:r>
    </w:p>
    <w:p w14:paraId="54DA8462" w14:textId="3E0A8A31" w:rsidR="001F1DDA" w:rsidRPr="00E538A7" w:rsidRDefault="001F1DDA" w:rsidP="001F1DDA">
      <w:pPr>
        <w:pStyle w:val="Odstavecseseznamem"/>
        <w:numPr>
          <w:ilvl w:val="1"/>
          <w:numId w:val="17"/>
        </w:num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 xml:space="preserve">znevýhodnění dítěte podle §16 školského zákona, </w:t>
      </w:r>
    </w:p>
    <w:p w14:paraId="5E1574F9" w14:textId="64AEFD46" w:rsidR="001F1DDA" w:rsidRPr="00E538A7" w:rsidRDefault="006362FD" w:rsidP="001F1DDA">
      <w:pPr>
        <w:pStyle w:val="Odstavecseseznamem"/>
        <w:numPr>
          <w:ilvl w:val="1"/>
          <w:numId w:val="17"/>
        </w:num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mimořádné nadání</w:t>
      </w:r>
      <w:r w:rsidR="00F6551B" w:rsidRPr="00E538A7">
        <w:rPr>
          <w:rFonts w:asciiTheme="majorHAnsi" w:hAnsiTheme="majorHAnsi" w:cstheme="majorHAnsi"/>
          <w:sz w:val="22"/>
          <w:szCs w:val="22"/>
        </w:rPr>
        <w:t>,</w:t>
      </w:r>
    </w:p>
    <w:p w14:paraId="084F00B4" w14:textId="283751BB" w:rsidR="001F1DDA" w:rsidRPr="00E538A7" w:rsidRDefault="00152FF5" w:rsidP="006362FD">
      <w:pPr>
        <w:pStyle w:val="Odstavecseseznamem"/>
        <w:numPr>
          <w:ilvl w:val="1"/>
          <w:numId w:val="17"/>
        </w:num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podpůrná opatření poskytovaná</w:t>
      </w:r>
      <w:r w:rsidR="001F1DDA" w:rsidRPr="00E538A7">
        <w:rPr>
          <w:rFonts w:asciiTheme="majorHAnsi" w:hAnsiTheme="majorHAnsi" w:cstheme="majorHAnsi"/>
          <w:sz w:val="22"/>
          <w:szCs w:val="22"/>
        </w:rPr>
        <w:t xml:space="preserve"> dítěti školou v souladu s §16 školského zákona</w:t>
      </w:r>
      <w:r w:rsidR="00F6551B" w:rsidRPr="00E538A7">
        <w:rPr>
          <w:rFonts w:asciiTheme="majorHAnsi" w:hAnsiTheme="majorHAnsi" w:cstheme="majorHAnsi"/>
          <w:sz w:val="22"/>
          <w:szCs w:val="22"/>
        </w:rPr>
        <w:t>.</w:t>
      </w:r>
    </w:p>
    <w:p w14:paraId="481FB507" w14:textId="2F77C8C7" w:rsidR="00DB1E41" w:rsidRPr="00E538A7" w:rsidRDefault="00DB1E41" w:rsidP="00AB3325">
      <w:pPr>
        <w:jc w:val="center"/>
        <w:rPr>
          <w:rFonts w:asciiTheme="majorHAnsi" w:hAnsiTheme="majorHAnsi" w:cstheme="majorHAnsi"/>
          <w:b/>
          <w:sz w:val="22"/>
          <w:szCs w:val="22"/>
        </w:rPr>
      </w:pPr>
    </w:p>
    <w:p w14:paraId="215E3963" w14:textId="77777777" w:rsidR="00F67504" w:rsidRPr="00E538A7" w:rsidRDefault="00F67504" w:rsidP="00AB3325">
      <w:pPr>
        <w:jc w:val="center"/>
        <w:rPr>
          <w:rFonts w:asciiTheme="majorHAnsi" w:hAnsiTheme="majorHAnsi" w:cstheme="majorHAnsi"/>
          <w:b/>
          <w:sz w:val="22"/>
          <w:szCs w:val="22"/>
        </w:rPr>
      </w:pPr>
    </w:p>
    <w:p w14:paraId="12D81E07" w14:textId="46806E99" w:rsidR="003024A5" w:rsidRPr="00E538A7" w:rsidRDefault="003024A5" w:rsidP="00AB3325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Potvrzení správnosti zapsaných údajů, souhlas se zpracováním údajů</w:t>
      </w:r>
    </w:p>
    <w:p w14:paraId="0804A01A" w14:textId="77777777" w:rsidR="003024A5" w:rsidRPr="00E538A7" w:rsidRDefault="003024A5" w:rsidP="003024A5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1A1FD2DB" w14:textId="72F427BB" w:rsidR="00AB3325" w:rsidRPr="00E538A7" w:rsidRDefault="003024A5" w:rsidP="00F67504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Potvrzuji správnost</w:t>
      </w:r>
      <w:r w:rsidRPr="00E538A7">
        <w:rPr>
          <w:rFonts w:asciiTheme="majorHAnsi" w:hAnsiTheme="majorHAnsi" w:cstheme="majorHAnsi"/>
          <w:sz w:val="22"/>
          <w:szCs w:val="22"/>
        </w:rPr>
        <w:t xml:space="preserve"> zapsaných údajů a </w:t>
      </w:r>
      <w:r w:rsidRPr="00E538A7">
        <w:rPr>
          <w:rFonts w:asciiTheme="majorHAnsi" w:hAnsiTheme="majorHAnsi" w:cstheme="majorHAnsi"/>
          <w:b/>
          <w:sz w:val="22"/>
          <w:szCs w:val="22"/>
        </w:rPr>
        <w:t>dávám svůj souhlas</w:t>
      </w:r>
      <w:r w:rsidRPr="00E538A7">
        <w:rPr>
          <w:rFonts w:asciiTheme="majorHAnsi" w:hAnsiTheme="majorHAnsi" w:cstheme="majorHAnsi"/>
          <w:sz w:val="22"/>
          <w:szCs w:val="22"/>
        </w:rPr>
        <w:t xml:space="preserve"> Z</w:t>
      </w:r>
      <w:r w:rsidR="001F1DDA" w:rsidRPr="00E538A7">
        <w:rPr>
          <w:rFonts w:asciiTheme="majorHAnsi" w:hAnsiTheme="majorHAnsi" w:cstheme="majorHAnsi"/>
          <w:sz w:val="22"/>
          <w:szCs w:val="22"/>
        </w:rPr>
        <w:t>ákladní škole a Mateřské škole</w:t>
      </w:r>
      <w:r w:rsidR="00F67504" w:rsidRPr="00E538A7">
        <w:rPr>
          <w:rFonts w:asciiTheme="majorHAnsi" w:hAnsiTheme="majorHAnsi" w:cstheme="majorHAnsi"/>
          <w:sz w:val="22"/>
          <w:szCs w:val="22"/>
        </w:rPr>
        <w:t xml:space="preserve"> Chotoviny, okres Tábor</w:t>
      </w:r>
      <w:r w:rsidRPr="00E538A7">
        <w:rPr>
          <w:rFonts w:asciiTheme="majorHAnsi" w:hAnsiTheme="majorHAnsi" w:cstheme="majorHAnsi"/>
          <w:sz w:val="22"/>
          <w:szCs w:val="22"/>
        </w:rPr>
        <w:t xml:space="preserve"> k tomu, aby </w:t>
      </w:r>
      <w:r w:rsidR="0003347E" w:rsidRPr="00E538A7">
        <w:rPr>
          <w:rFonts w:asciiTheme="majorHAnsi" w:hAnsiTheme="majorHAnsi" w:cstheme="majorHAnsi"/>
          <w:sz w:val="22"/>
          <w:szCs w:val="22"/>
        </w:rPr>
        <w:t xml:space="preserve">pro účely přijímacího řízení </w:t>
      </w:r>
      <w:r w:rsidRPr="00E538A7">
        <w:rPr>
          <w:rFonts w:asciiTheme="majorHAnsi" w:hAnsiTheme="majorHAnsi" w:cstheme="majorHAnsi"/>
          <w:sz w:val="22"/>
          <w:szCs w:val="22"/>
        </w:rPr>
        <w:t>zpracovávala a evidovala osobní údaje a osobní citli</w:t>
      </w:r>
      <w:r w:rsidR="004E299B" w:rsidRPr="00E538A7">
        <w:rPr>
          <w:rFonts w:asciiTheme="majorHAnsi" w:hAnsiTheme="majorHAnsi" w:cstheme="majorHAnsi"/>
          <w:sz w:val="22"/>
          <w:szCs w:val="22"/>
        </w:rPr>
        <w:t xml:space="preserve">vé údaje mého </w:t>
      </w:r>
      <w:r w:rsidRPr="00E538A7">
        <w:rPr>
          <w:rFonts w:asciiTheme="majorHAnsi" w:hAnsiTheme="majorHAnsi" w:cstheme="majorHAnsi"/>
          <w:sz w:val="22"/>
          <w:szCs w:val="22"/>
        </w:rPr>
        <w:t>d</w:t>
      </w:r>
      <w:r w:rsidR="00F6551B" w:rsidRPr="00E538A7">
        <w:rPr>
          <w:rFonts w:asciiTheme="majorHAnsi" w:hAnsiTheme="majorHAnsi" w:cstheme="majorHAnsi"/>
          <w:sz w:val="22"/>
          <w:szCs w:val="22"/>
        </w:rPr>
        <w:t>ítěte</w:t>
      </w:r>
      <w:r w:rsidR="0003347E" w:rsidRPr="00E538A7">
        <w:rPr>
          <w:rFonts w:asciiTheme="majorHAnsi" w:hAnsiTheme="majorHAnsi" w:cstheme="majorHAnsi"/>
          <w:sz w:val="22"/>
          <w:szCs w:val="22"/>
        </w:rPr>
        <w:t xml:space="preserve"> </w:t>
      </w:r>
      <w:r w:rsidR="00AB3325" w:rsidRPr="00E538A7">
        <w:rPr>
          <w:rFonts w:asciiTheme="majorHAnsi" w:hAnsiTheme="majorHAnsi" w:cstheme="majorHAnsi"/>
          <w:sz w:val="22"/>
          <w:szCs w:val="22"/>
        </w:rPr>
        <w:t>v souladu se zákonem č. 110/2019 Sb., o zpracování osobních údajů a podle přímo použitelného předpisu Evropské unie</w:t>
      </w:r>
      <w:r w:rsidR="00AB3325" w:rsidRPr="00E538A7">
        <w:rPr>
          <w:rFonts w:asciiTheme="majorHAnsi" w:hAnsiTheme="majorHAnsi" w:cstheme="majorHAnsi"/>
          <w:sz w:val="22"/>
          <w:szCs w:val="22"/>
          <w:vertAlign w:val="superscript"/>
        </w:rPr>
        <w:t>1</w:t>
      </w:r>
      <w:r w:rsidR="00AB3325" w:rsidRPr="00E538A7">
        <w:rPr>
          <w:rFonts w:asciiTheme="majorHAnsi" w:hAnsiTheme="majorHAnsi" w:cstheme="majorHAnsi"/>
          <w:sz w:val="22"/>
          <w:szCs w:val="22"/>
        </w:rPr>
        <w:t>.</w:t>
      </w:r>
    </w:p>
    <w:p w14:paraId="708DFB29" w14:textId="0D8D9F04" w:rsidR="00200055" w:rsidRPr="00E538A7" w:rsidRDefault="0003347E" w:rsidP="00F67504">
      <w:pPr>
        <w:pStyle w:val="xmsobodytextindent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Svůj souhlas poskytuji pro účely vedení povinné dokumentace</w:t>
      </w:r>
      <w:r w:rsidR="006E23BF" w:rsidRPr="00E538A7">
        <w:rPr>
          <w:rFonts w:asciiTheme="majorHAnsi" w:hAnsiTheme="majorHAnsi" w:cstheme="majorHAnsi"/>
          <w:sz w:val="22"/>
          <w:szCs w:val="22"/>
        </w:rPr>
        <w:t xml:space="preserve"> školy podle zákona č. 561/2004 Sb., školského zákona v platném znění, vedení </w:t>
      </w:r>
      <w:r w:rsidR="00200055" w:rsidRPr="00E538A7">
        <w:rPr>
          <w:rFonts w:asciiTheme="majorHAnsi" w:hAnsiTheme="majorHAnsi" w:cstheme="majorHAnsi"/>
          <w:sz w:val="22"/>
          <w:szCs w:val="22"/>
        </w:rPr>
        <w:t xml:space="preserve">nezbytné zdravotní dokumentace, </w:t>
      </w:r>
      <w:r w:rsidR="00AB3325" w:rsidRPr="00E538A7">
        <w:rPr>
          <w:rFonts w:asciiTheme="majorHAnsi" w:hAnsiTheme="majorHAnsi" w:cstheme="majorHAnsi"/>
          <w:sz w:val="22"/>
          <w:szCs w:val="22"/>
        </w:rPr>
        <w:t>psychologických vyšetření.</w:t>
      </w:r>
    </w:p>
    <w:p w14:paraId="03A727AB" w14:textId="785ECE09" w:rsidR="0003347E" w:rsidRPr="00E538A7" w:rsidRDefault="00E03EA7" w:rsidP="00F67504">
      <w:pPr>
        <w:jc w:val="both"/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 xml:space="preserve">Souhlas poskytuji </w:t>
      </w:r>
      <w:r w:rsidR="006E23BF" w:rsidRPr="00E538A7">
        <w:rPr>
          <w:rFonts w:asciiTheme="majorHAnsi" w:hAnsiTheme="majorHAnsi" w:cstheme="majorHAnsi"/>
          <w:sz w:val="22"/>
          <w:szCs w:val="22"/>
        </w:rPr>
        <w:t>na zákonem stanovenou dobu, po kterou se tato dokumentace na škole povinně archivuje.</w:t>
      </w:r>
    </w:p>
    <w:p w14:paraId="5E3A5493" w14:textId="21D3B141" w:rsidR="00F6551B" w:rsidRPr="00E538A7" w:rsidRDefault="006E23BF" w:rsidP="00F67504">
      <w:pPr>
        <w:jc w:val="both"/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Souhlas poskytuji pouze uvedené škole</w:t>
      </w:r>
      <w:r w:rsidR="00200055" w:rsidRPr="00E538A7">
        <w:rPr>
          <w:rFonts w:asciiTheme="majorHAnsi" w:hAnsiTheme="majorHAnsi" w:cstheme="majorHAnsi"/>
          <w:sz w:val="22"/>
          <w:szCs w:val="22"/>
        </w:rPr>
        <w:t xml:space="preserve"> a jejímu zřizovateli, kteří mimo </w:t>
      </w:r>
      <w:r w:rsidRPr="00E538A7">
        <w:rPr>
          <w:rFonts w:asciiTheme="majorHAnsi" w:hAnsiTheme="majorHAnsi" w:cstheme="majorHAnsi"/>
          <w:sz w:val="22"/>
          <w:szCs w:val="22"/>
        </w:rPr>
        <w:t>zákonem stanovených případů nesmí tyto osobní a citlivé údaje poskytnout</w:t>
      </w:r>
      <w:r w:rsidR="00AB3325" w:rsidRPr="00E538A7">
        <w:rPr>
          <w:rFonts w:asciiTheme="majorHAnsi" w:hAnsiTheme="majorHAnsi" w:cstheme="majorHAnsi"/>
          <w:sz w:val="22"/>
          <w:szCs w:val="22"/>
        </w:rPr>
        <w:t xml:space="preserve"> dalším osobám a úřadům.</w:t>
      </w:r>
    </w:p>
    <w:p w14:paraId="2F7F04BC" w14:textId="12FB0A56" w:rsidR="00200055" w:rsidRPr="00E538A7" w:rsidRDefault="00200055" w:rsidP="00F67504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K uplatnění práv v oblasti osobních údajů je možné se na školu obracet prostřednictvím datové schránky</w:t>
      </w:r>
      <w:r w:rsidR="00F16E1F" w:rsidRPr="00E538A7">
        <w:rPr>
          <w:rFonts w:asciiTheme="majorHAnsi" w:hAnsiTheme="majorHAnsi" w:cstheme="majorHAnsi"/>
          <w:sz w:val="22"/>
          <w:szCs w:val="22"/>
        </w:rPr>
        <w:t xml:space="preserve"> </w:t>
      </w:r>
      <w:r w:rsidRPr="00E538A7">
        <w:rPr>
          <w:rFonts w:asciiTheme="majorHAnsi" w:hAnsiTheme="majorHAnsi" w:cstheme="majorHAnsi"/>
          <w:sz w:val="22"/>
          <w:szCs w:val="22"/>
        </w:rPr>
        <w:t>ID</w:t>
      </w:r>
      <w:r w:rsidR="00F67504" w:rsidRPr="00E538A7">
        <w:rPr>
          <w:rFonts w:asciiTheme="majorHAnsi" w:hAnsiTheme="majorHAnsi" w:cstheme="majorHAnsi"/>
          <w:sz w:val="22"/>
          <w:szCs w:val="22"/>
        </w:rPr>
        <w:t xml:space="preserve"> </w:t>
      </w:r>
      <w:r w:rsidR="00F67504" w:rsidRPr="006840A2">
        <w:rPr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e8kmkct</w:t>
      </w:r>
      <w:r w:rsidRPr="00E538A7">
        <w:rPr>
          <w:rFonts w:asciiTheme="majorHAnsi" w:hAnsiTheme="majorHAnsi" w:cstheme="majorHAnsi"/>
          <w:sz w:val="22"/>
          <w:szCs w:val="22"/>
        </w:rPr>
        <w:t xml:space="preserve">, emailem na adrese </w:t>
      </w:r>
      <w:hyperlink r:id="rId12" w:history="1">
        <w:r w:rsidR="00F67504" w:rsidRPr="00E538A7">
          <w:rPr>
            <w:rStyle w:val="Hypertextovodkaz"/>
            <w:rFonts w:asciiTheme="majorHAnsi" w:hAnsiTheme="majorHAnsi" w:cstheme="majorHAnsi"/>
            <w:sz w:val="22"/>
            <w:szCs w:val="22"/>
          </w:rPr>
          <w:t>reditel@zschotoviny.cz</w:t>
        </w:r>
      </w:hyperlink>
      <w:r w:rsidR="00F67504" w:rsidRPr="00E538A7">
        <w:rPr>
          <w:rStyle w:val="Hypertextovodkaz"/>
          <w:rFonts w:asciiTheme="majorHAnsi" w:hAnsiTheme="majorHAnsi" w:cstheme="majorHAnsi"/>
          <w:color w:val="auto"/>
          <w:sz w:val="22"/>
          <w:szCs w:val="22"/>
          <w:u w:val="none"/>
        </w:rPr>
        <w:t xml:space="preserve"> </w:t>
      </w:r>
      <w:r w:rsidRPr="00E538A7">
        <w:rPr>
          <w:rFonts w:asciiTheme="majorHAnsi" w:hAnsiTheme="majorHAnsi" w:cstheme="majorHAnsi"/>
          <w:sz w:val="22"/>
          <w:szCs w:val="22"/>
        </w:rPr>
        <w:t>,</w:t>
      </w:r>
      <w:r w:rsidR="00F67504" w:rsidRPr="00E538A7">
        <w:rPr>
          <w:rFonts w:asciiTheme="majorHAnsi" w:hAnsiTheme="majorHAnsi" w:cstheme="majorHAnsi"/>
          <w:sz w:val="22"/>
          <w:szCs w:val="22"/>
        </w:rPr>
        <w:t xml:space="preserve"> </w:t>
      </w:r>
      <w:hyperlink r:id="rId13" w:history="1">
        <w:r w:rsidR="00F67504" w:rsidRPr="00E538A7">
          <w:rPr>
            <w:rStyle w:val="Hypertextovodkaz"/>
            <w:rFonts w:asciiTheme="majorHAnsi" w:hAnsiTheme="majorHAnsi" w:cstheme="majorHAnsi"/>
            <w:sz w:val="22"/>
            <w:szCs w:val="22"/>
          </w:rPr>
          <w:t>zastupce@zschotoviny.cz</w:t>
        </w:r>
      </w:hyperlink>
      <w:r w:rsidRPr="00E538A7">
        <w:rPr>
          <w:rFonts w:asciiTheme="majorHAnsi" w:hAnsiTheme="majorHAnsi" w:cstheme="majorHAnsi"/>
          <w:sz w:val="22"/>
          <w:szCs w:val="22"/>
        </w:rPr>
        <w:t xml:space="preserve"> , nebo poštou na adrese Základní škola a Mateřská š</w:t>
      </w:r>
      <w:r w:rsidR="00D06604" w:rsidRPr="00E538A7">
        <w:rPr>
          <w:rFonts w:asciiTheme="majorHAnsi" w:hAnsiTheme="majorHAnsi" w:cstheme="majorHAnsi"/>
          <w:sz w:val="22"/>
          <w:szCs w:val="22"/>
        </w:rPr>
        <w:t xml:space="preserve">kola </w:t>
      </w:r>
      <w:r w:rsidR="00F67504" w:rsidRPr="00E538A7">
        <w:rPr>
          <w:rFonts w:asciiTheme="majorHAnsi" w:hAnsiTheme="majorHAnsi" w:cstheme="majorHAnsi"/>
          <w:sz w:val="22"/>
          <w:szCs w:val="22"/>
        </w:rPr>
        <w:t>Chotoviny, okres Tábor, Osvobození 47, 391 37 Chotoviny.</w:t>
      </w:r>
    </w:p>
    <w:p w14:paraId="19F5AA55" w14:textId="50E69886" w:rsidR="00DB1E41" w:rsidRPr="00E538A7" w:rsidRDefault="00200055" w:rsidP="00F67504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Výše uvedenými způsoby je možné uplatnit právo na přístup k osobním údajům, na jejich opravu nebo výmaz, omezení zpracování, vznést námitku proti zpracování, uplatnit právo na přenositelnost údajů a uplatnit další práva, vztahující se k ochraně osobních údajů.</w:t>
      </w:r>
      <w:r w:rsidR="00D06604" w:rsidRPr="00E538A7">
        <w:rPr>
          <w:rFonts w:asciiTheme="majorHAnsi" w:hAnsiTheme="majorHAnsi" w:cstheme="majorHAnsi"/>
          <w:sz w:val="22"/>
          <w:szCs w:val="22"/>
        </w:rPr>
        <w:t xml:space="preserve"> </w:t>
      </w:r>
      <w:r w:rsidRPr="00E538A7">
        <w:rPr>
          <w:rFonts w:asciiTheme="majorHAnsi" w:hAnsiTheme="majorHAnsi" w:cstheme="majorHAnsi"/>
          <w:sz w:val="22"/>
          <w:szCs w:val="22"/>
        </w:rPr>
        <w:t>Souhlas, na základě kterého jsou údaje zpracovávané, lze odvolat.</w:t>
      </w:r>
    </w:p>
    <w:p w14:paraId="009435F5" w14:textId="77777777" w:rsidR="00DB1E41" w:rsidRPr="00E538A7" w:rsidRDefault="00DB1E41" w:rsidP="00DB1E41">
      <w:pPr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_____</w:t>
      </w:r>
    </w:p>
    <w:p w14:paraId="74E313ED" w14:textId="77777777" w:rsidR="00DB1E41" w:rsidRPr="00E538A7" w:rsidRDefault="00DB1E41" w:rsidP="001F1DDA">
      <w:pPr>
        <w:jc w:val="center"/>
        <w:rPr>
          <w:rFonts w:asciiTheme="majorHAnsi" w:hAnsiTheme="majorHAnsi" w:cstheme="majorHAnsi"/>
          <w:b/>
          <w:sz w:val="22"/>
          <w:szCs w:val="22"/>
        </w:rPr>
      </w:pPr>
    </w:p>
    <w:p w14:paraId="1A834A2C" w14:textId="717371D6" w:rsidR="003024A5" w:rsidRPr="00E538A7" w:rsidRDefault="003024A5" w:rsidP="001F1DDA">
      <w:pPr>
        <w:jc w:val="center"/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Soulad s volbou školy mezi zákonnými zástupci</w:t>
      </w:r>
    </w:p>
    <w:p w14:paraId="15469B53" w14:textId="77777777" w:rsidR="001F1DDA" w:rsidRPr="00E538A7" w:rsidRDefault="001F1DDA" w:rsidP="001F1DDA">
      <w:pPr>
        <w:ind w:firstLine="720"/>
        <w:jc w:val="both"/>
        <w:rPr>
          <w:rFonts w:asciiTheme="majorHAnsi" w:hAnsiTheme="majorHAnsi" w:cstheme="majorHAnsi"/>
          <w:sz w:val="22"/>
          <w:szCs w:val="22"/>
        </w:rPr>
      </w:pPr>
    </w:p>
    <w:p w14:paraId="43C5F05B" w14:textId="44EBBEE5" w:rsidR="003024A5" w:rsidRPr="00E538A7" w:rsidRDefault="003024A5" w:rsidP="00F67504">
      <w:pPr>
        <w:jc w:val="both"/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 xml:space="preserve">Ke dni zápisu není </w:t>
      </w:r>
      <w:r w:rsidR="004E299B" w:rsidRPr="00E538A7">
        <w:rPr>
          <w:rFonts w:asciiTheme="majorHAnsi" w:hAnsiTheme="majorHAnsi" w:cstheme="majorHAnsi"/>
          <w:sz w:val="22"/>
          <w:szCs w:val="22"/>
        </w:rPr>
        <w:t>rozpor</w:t>
      </w:r>
      <w:r w:rsidRPr="00E538A7">
        <w:rPr>
          <w:rFonts w:asciiTheme="majorHAnsi" w:hAnsiTheme="majorHAnsi" w:cstheme="majorHAnsi"/>
          <w:sz w:val="22"/>
          <w:szCs w:val="22"/>
        </w:rPr>
        <w:t xml:space="preserve"> mezi zákonnými zástupci o vo</w:t>
      </w:r>
      <w:r w:rsidR="009E555F" w:rsidRPr="00E538A7">
        <w:rPr>
          <w:rFonts w:asciiTheme="majorHAnsi" w:hAnsiTheme="majorHAnsi" w:cstheme="majorHAnsi"/>
          <w:sz w:val="22"/>
          <w:szCs w:val="22"/>
        </w:rPr>
        <w:t>lbě školy</w:t>
      </w:r>
      <w:r w:rsidRPr="00E538A7">
        <w:rPr>
          <w:rFonts w:asciiTheme="majorHAnsi" w:hAnsiTheme="majorHAnsi" w:cstheme="majorHAnsi"/>
          <w:sz w:val="22"/>
          <w:szCs w:val="22"/>
        </w:rPr>
        <w:t xml:space="preserve"> pro </w:t>
      </w:r>
      <w:r w:rsidR="009E555F" w:rsidRPr="00E538A7">
        <w:rPr>
          <w:rFonts w:asciiTheme="majorHAnsi" w:hAnsiTheme="majorHAnsi" w:cstheme="majorHAnsi"/>
          <w:sz w:val="22"/>
          <w:szCs w:val="22"/>
        </w:rPr>
        <w:t>jejich</w:t>
      </w:r>
      <w:r w:rsidRPr="00E538A7">
        <w:rPr>
          <w:rFonts w:asciiTheme="majorHAnsi" w:hAnsiTheme="majorHAnsi" w:cstheme="majorHAnsi"/>
          <w:sz w:val="22"/>
          <w:szCs w:val="22"/>
        </w:rPr>
        <w:t xml:space="preserve"> dítě.</w:t>
      </w:r>
      <w:r w:rsidR="00DB1E41" w:rsidRPr="00E538A7">
        <w:rPr>
          <w:rFonts w:asciiTheme="majorHAnsi" w:hAnsiTheme="majorHAnsi" w:cstheme="majorHAnsi"/>
          <w:sz w:val="22"/>
          <w:szCs w:val="22"/>
        </w:rPr>
        <w:t xml:space="preserve">  Uvedený z</w:t>
      </w:r>
      <w:r w:rsidRPr="00E538A7">
        <w:rPr>
          <w:rFonts w:asciiTheme="majorHAnsi" w:hAnsiTheme="majorHAnsi" w:cstheme="majorHAnsi"/>
          <w:sz w:val="22"/>
          <w:szCs w:val="22"/>
        </w:rPr>
        <w:t>ákonný zástupce</w:t>
      </w:r>
      <w:r w:rsidR="00DB1E41" w:rsidRPr="00E538A7">
        <w:rPr>
          <w:rFonts w:asciiTheme="majorHAnsi" w:hAnsiTheme="majorHAnsi" w:cstheme="majorHAnsi"/>
          <w:sz w:val="22"/>
          <w:szCs w:val="22"/>
        </w:rPr>
        <w:t xml:space="preserve"> </w:t>
      </w:r>
      <w:r w:rsidRPr="00E538A7">
        <w:rPr>
          <w:rFonts w:asciiTheme="majorHAnsi" w:hAnsiTheme="majorHAnsi" w:cstheme="majorHAnsi"/>
          <w:sz w:val="22"/>
          <w:szCs w:val="22"/>
        </w:rPr>
        <w:t>informoval druhého</w:t>
      </w:r>
      <w:r w:rsidR="009E555F" w:rsidRPr="00E538A7">
        <w:rPr>
          <w:rFonts w:asciiTheme="majorHAnsi" w:hAnsiTheme="majorHAnsi" w:cstheme="majorHAnsi"/>
          <w:sz w:val="22"/>
          <w:szCs w:val="22"/>
        </w:rPr>
        <w:t xml:space="preserve"> </w:t>
      </w:r>
      <w:r w:rsidRPr="00E538A7">
        <w:rPr>
          <w:rFonts w:asciiTheme="majorHAnsi" w:hAnsiTheme="majorHAnsi" w:cstheme="majorHAnsi"/>
          <w:sz w:val="22"/>
          <w:szCs w:val="22"/>
        </w:rPr>
        <w:t xml:space="preserve">zákonného zástupce </w:t>
      </w:r>
      <w:r w:rsidR="00DB1E41" w:rsidRPr="00E538A7">
        <w:rPr>
          <w:rFonts w:asciiTheme="majorHAnsi" w:hAnsiTheme="majorHAnsi" w:cstheme="majorHAnsi"/>
          <w:sz w:val="22"/>
          <w:szCs w:val="22"/>
        </w:rPr>
        <w:t xml:space="preserve">dítěte </w:t>
      </w:r>
      <w:r w:rsidRPr="00E538A7">
        <w:rPr>
          <w:rFonts w:asciiTheme="majorHAnsi" w:hAnsiTheme="majorHAnsi" w:cstheme="majorHAnsi"/>
          <w:sz w:val="22"/>
          <w:szCs w:val="22"/>
        </w:rPr>
        <w:t xml:space="preserve">o </w:t>
      </w:r>
      <w:r w:rsidR="009E555F" w:rsidRPr="00E538A7">
        <w:rPr>
          <w:rFonts w:asciiTheme="majorHAnsi" w:hAnsiTheme="majorHAnsi" w:cstheme="majorHAnsi"/>
          <w:sz w:val="22"/>
          <w:szCs w:val="22"/>
        </w:rPr>
        <w:t xml:space="preserve">tom, že </w:t>
      </w:r>
      <w:r w:rsidR="00DB1E41" w:rsidRPr="00E538A7">
        <w:rPr>
          <w:rFonts w:asciiTheme="majorHAnsi" w:hAnsiTheme="majorHAnsi" w:cstheme="majorHAnsi"/>
          <w:sz w:val="22"/>
          <w:szCs w:val="22"/>
        </w:rPr>
        <w:t xml:space="preserve">podal žádost o zápis dítěte  k základnímu vzdělávání </w:t>
      </w:r>
      <w:r w:rsidRPr="00E538A7">
        <w:rPr>
          <w:rFonts w:asciiTheme="majorHAnsi" w:hAnsiTheme="majorHAnsi" w:cstheme="majorHAnsi"/>
          <w:sz w:val="22"/>
          <w:szCs w:val="22"/>
        </w:rPr>
        <w:t xml:space="preserve"> </w:t>
      </w:r>
      <w:r w:rsidR="001F1DDA" w:rsidRPr="00E538A7">
        <w:rPr>
          <w:rFonts w:asciiTheme="majorHAnsi" w:hAnsiTheme="majorHAnsi" w:cstheme="majorHAnsi"/>
          <w:sz w:val="22"/>
          <w:szCs w:val="22"/>
        </w:rPr>
        <w:t>v</w:t>
      </w:r>
      <w:r w:rsidRPr="00E538A7">
        <w:rPr>
          <w:rFonts w:asciiTheme="majorHAnsi" w:hAnsiTheme="majorHAnsi" w:cstheme="majorHAnsi"/>
          <w:sz w:val="22"/>
          <w:szCs w:val="22"/>
        </w:rPr>
        <w:t xml:space="preserve"> </w:t>
      </w:r>
      <w:r w:rsidR="00F67504" w:rsidRPr="00E538A7">
        <w:rPr>
          <w:rFonts w:asciiTheme="majorHAnsi" w:hAnsiTheme="majorHAnsi" w:cstheme="majorHAnsi"/>
          <w:sz w:val="22"/>
          <w:szCs w:val="22"/>
        </w:rPr>
        <w:t>Základní škole a Mateřské škole Chotoviny, okres Tábor</w:t>
      </w:r>
      <w:r w:rsidRPr="00E538A7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0FFC6963" w14:textId="77777777" w:rsidR="00DB1E41" w:rsidRPr="00E538A7" w:rsidRDefault="00DB1E41" w:rsidP="00DB1E41">
      <w:pPr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_____</w:t>
      </w:r>
    </w:p>
    <w:p w14:paraId="1BA2BAC3" w14:textId="77777777" w:rsidR="003024A5" w:rsidRPr="00E538A7" w:rsidRDefault="003024A5" w:rsidP="003024A5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3E31F23C" w14:textId="160A2560" w:rsidR="00DC0AD9" w:rsidRPr="00E538A7" w:rsidRDefault="006E23BF" w:rsidP="006E23BF">
      <w:pPr>
        <w:tabs>
          <w:tab w:val="left" w:pos="2293"/>
        </w:tabs>
        <w:jc w:val="both"/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ab/>
        <w:t xml:space="preserve">    </w:t>
      </w:r>
    </w:p>
    <w:p w14:paraId="1E48881A" w14:textId="77777777" w:rsidR="006E23BF" w:rsidRPr="00E538A7" w:rsidRDefault="006E23BF" w:rsidP="006E23BF">
      <w:pPr>
        <w:tabs>
          <w:tab w:val="left" w:pos="2293"/>
        </w:tabs>
        <w:jc w:val="both"/>
        <w:rPr>
          <w:rFonts w:asciiTheme="majorHAnsi" w:hAnsiTheme="majorHAnsi" w:cstheme="majorHAnsi"/>
          <w:sz w:val="22"/>
          <w:szCs w:val="22"/>
        </w:rPr>
      </w:pPr>
    </w:p>
    <w:p w14:paraId="0325D950" w14:textId="02E3F24D" w:rsidR="003024A5" w:rsidRPr="00E538A7" w:rsidRDefault="00AB3325" w:rsidP="003024A5">
      <w:pPr>
        <w:jc w:val="both"/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>V </w:t>
      </w:r>
      <w:r w:rsidR="006840A2">
        <w:rPr>
          <w:rFonts w:asciiTheme="majorHAnsi" w:hAnsiTheme="majorHAnsi" w:cstheme="majorHAnsi"/>
          <w:sz w:val="22"/>
          <w:szCs w:val="22"/>
        </w:rPr>
        <w:t>………………………….…..</w:t>
      </w:r>
      <w:r w:rsidR="003024A5" w:rsidRPr="00E538A7">
        <w:rPr>
          <w:rFonts w:asciiTheme="majorHAnsi" w:hAnsiTheme="majorHAnsi" w:cstheme="majorHAnsi"/>
          <w:sz w:val="22"/>
          <w:szCs w:val="22"/>
        </w:rPr>
        <w:t xml:space="preserve"> dne</w:t>
      </w:r>
      <w:r w:rsidR="001F1DDA" w:rsidRPr="00E538A7">
        <w:rPr>
          <w:rFonts w:asciiTheme="majorHAnsi" w:hAnsiTheme="majorHAnsi" w:cstheme="majorHAnsi"/>
          <w:sz w:val="22"/>
          <w:szCs w:val="22"/>
        </w:rPr>
        <w:t>..............</w:t>
      </w:r>
      <w:r w:rsidR="005223EE" w:rsidRPr="00E538A7">
        <w:rPr>
          <w:rFonts w:asciiTheme="majorHAnsi" w:hAnsiTheme="majorHAnsi" w:cstheme="majorHAnsi"/>
          <w:sz w:val="22"/>
          <w:szCs w:val="22"/>
        </w:rPr>
        <w:t>.....</w:t>
      </w:r>
      <w:r w:rsidR="006840A2">
        <w:rPr>
          <w:rFonts w:asciiTheme="majorHAnsi" w:hAnsiTheme="majorHAnsi" w:cstheme="majorHAnsi"/>
          <w:sz w:val="22"/>
          <w:szCs w:val="22"/>
        </w:rPr>
        <w:t xml:space="preserve"> </w:t>
      </w:r>
      <w:r w:rsidR="005223EE" w:rsidRPr="00E538A7">
        <w:rPr>
          <w:rFonts w:asciiTheme="majorHAnsi" w:hAnsiTheme="majorHAnsi" w:cstheme="majorHAnsi"/>
          <w:sz w:val="22"/>
          <w:szCs w:val="22"/>
        </w:rPr>
        <w:t>2020</w:t>
      </w:r>
      <w:r w:rsidR="003024A5" w:rsidRPr="00E538A7">
        <w:rPr>
          <w:rFonts w:asciiTheme="majorHAnsi" w:hAnsiTheme="majorHAnsi" w:cstheme="majorHAnsi"/>
          <w:sz w:val="22"/>
          <w:szCs w:val="22"/>
        </w:rPr>
        <w:t xml:space="preserve">           </w:t>
      </w:r>
      <w:r w:rsidR="003024A5" w:rsidRPr="00E538A7">
        <w:rPr>
          <w:rFonts w:asciiTheme="majorHAnsi" w:hAnsiTheme="majorHAnsi" w:cstheme="majorHAnsi"/>
          <w:sz w:val="22"/>
          <w:szCs w:val="22"/>
        </w:rPr>
        <w:tab/>
      </w:r>
      <w:r w:rsidR="001F1DDA" w:rsidRPr="00E538A7">
        <w:rPr>
          <w:rFonts w:asciiTheme="majorHAnsi" w:hAnsiTheme="majorHAnsi" w:cstheme="majorHAnsi"/>
          <w:sz w:val="22"/>
          <w:szCs w:val="22"/>
        </w:rPr>
        <w:t xml:space="preserve">               ........................................................</w:t>
      </w:r>
      <w:r w:rsidR="003024A5" w:rsidRPr="00E538A7">
        <w:rPr>
          <w:rFonts w:asciiTheme="majorHAnsi" w:hAnsiTheme="majorHAnsi" w:cstheme="majorHAnsi"/>
          <w:sz w:val="22"/>
          <w:szCs w:val="22"/>
        </w:rPr>
        <w:t xml:space="preserve">        </w:t>
      </w:r>
    </w:p>
    <w:p w14:paraId="0AC08703" w14:textId="71B96E9E" w:rsidR="003D762A" w:rsidRPr="00E538A7" w:rsidRDefault="001F1DDA" w:rsidP="006840A2">
      <w:pPr>
        <w:jc w:val="both"/>
        <w:rPr>
          <w:rFonts w:asciiTheme="majorHAnsi" w:hAnsiTheme="majorHAnsi" w:cstheme="majorHAnsi"/>
          <w:b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ab/>
      </w:r>
      <w:r w:rsidRPr="00E538A7">
        <w:rPr>
          <w:rFonts w:asciiTheme="majorHAnsi" w:hAnsiTheme="majorHAnsi" w:cstheme="majorHAnsi"/>
          <w:sz w:val="22"/>
          <w:szCs w:val="22"/>
        </w:rPr>
        <w:tab/>
      </w:r>
      <w:r w:rsidRPr="00E538A7">
        <w:rPr>
          <w:rFonts w:asciiTheme="majorHAnsi" w:hAnsiTheme="majorHAnsi" w:cstheme="majorHAnsi"/>
          <w:sz w:val="22"/>
          <w:szCs w:val="22"/>
        </w:rPr>
        <w:tab/>
      </w:r>
      <w:r w:rsidRPr="00E538A7">
        <w:rPr>
          <w:rFonts w:asciiTheme="majorHAnsi" w:hAnsiTheme="majorHAnsi" w:cstheme="majorHAnsi"/>
          <w:sz w:val="22"/>
          <w:szCs w:val="22"/>
        </w:rPr>
        <w:tab/>
      </w:r>
      <w:r w:rsidRPr="00E538A7">
        <w:rPr>
          <w:rFonts w:asciiTheme="majorHAnsi" w:hAnsiTheme="majorHAnsi" w:cstheme="majorHAnsi"/>
          <w:sz w:val="22"/>
          <w:szCs w:val="22"/>
        </w:rPr>
        <w:tab/>
      </w:r>
      <w:r w:rsidRPr="00E538A7">
        <w:rPr>
          <w:rFonts w:asciiTheme="majorHAnsi" w:hAnsiTheme="majorHAnsi" w:cstheme="majorHAnsi"/>
          <w:sz w:val="22"/>
          <w:szCs w:val="22"/>
        </w:rPr>
        <w:tab/>
      </w:r>
      <w:r w:rsidRPr="00E538A7">
        <w:rPr>
          <w:rFonts w:asciiTheme="majorHAnsi" w:hAnsiTheme="majorHAnsi" w:cstheme="majorHAnsi"/>
          <w:sz w:val="22"/>
          <w:szCs w:val="22"/>
        </w:rPr>
        <w:tab/>
      </w:r>
      <w:r w:rsidRPr="00E538A7">
        <w:rPr>
          <w:rFonts w:asciiTheme="majorHAnsi" w:hAnsiTheme="majorHAnsi" w:cstheme="majorHAnsi"/>
          <w:sz w:val="22"/>
          <w:szCs w:val="22"/>
        </w:rPr>
        <w:tab/>
        <w:t xml:space="preserve">     </w:t>
      </w:r>
      <w:r w:rsidR="003024A5" w:rsidRPr="00E538A7">
        <w:rPr>
          <w:rFonts w:asciiTheme="majorHAnsi" w:hAnsiTheme="majorHAnsi" w:cstheme="majorHAnsi"/>
          <w:sz w:val="22"/>
          <w:szCs w:val="22"/>
        </w:rPr>
        <w:t xml:space="preserve"> </w:t>
      </w:r>
      <w:r w:rsidRPr="00E538A7">
        <w:rPr>
          <w:rFonts w:asciiTheme="majorHAnsi" w:hAnsiTheme="majorHAnsi" w:cstheme="majorHAnsi"/>
          <w:sz w:val="22"/>
          <w:szCs w:val="22"/>
        </w:rPr>
        <w:t xml:space="preserve">   </w:t>
      </w:r>
      <w:r w:rsidR="003024A5" w:rsidRPr="00E538A7">
        <w:rPr>
          <w:rFonts w:asciiTheme="majorHAnsi" w:hAnsiTheme="majorHAnsi" w:cstheme="majorHAnsi"/>
          <w:sz w:val="22"/>
          <w:szCs w:val="22"/>
        </w:rPr>
        <w:t>podpis zákonného zástupce</w:t>
      </w:r>
      <w:r w:rsidR="003024A5" w:rsidRPr="00E538A7">
        <w:rPr>
          <w:rFonts w:asciiTheme="majorHAnsi" w:hAnsiTheme="majorHAnsi" w:cstheme="majorHAnsi"/>
          <w:b/>
          <w:sz w:val="22"/>
          <w:szCs w:val="22"/>
        </w:rPr>
        <w:t xml:space="preserve">  </w:t>
      </w:r>
    </w:p>
    <w:p w14:paraId="5DF9EDBB" w14:textId="77777777" w:rsidR="005223EE" w:rsidRPr="00E538A7" w:rsidRDefault="005223EE" w:rsidP="00F16E1F">
      <w:pPr>
        <w:rPr>
          <w:rFonts w:asciiTheme="majorHAnsi" w:hAnsiTheme="majorHAnsi" w:cstheme="majorHAnsi"/>
          <w:b/>
          <w:sz w:val="22"/>
          <w:szCs w:val="22"/>
        </w:rPr>
      </w:pPr>
    </w:p>
    <w:p w14:paraId="58D2B879" w14:textId="7DD3190F" w:rsidR="00AB3325" w:rsidRPr="00E538A7" w:rsidRDefault="00550273" w:rsidP="003D762A">
      <w:pPr>
        <w:rPr>
          <w:rFonts w:asciiTheme="majorHAnsi" w:hAnsiTheme="majorHAnsi" w:cstheme="majorHAnsi"/>
          <w:sz w:val="22"/>
          <w:szCs w:val="22"/>
        </w:rPr>
      </w:pPr>
      <w:r w:rsidRPr="00E538A7">
        <w:rPr>
          <w:rFonts w:asciiTheme="majorHAnsi" w:hAnsiTheme="majorHAnsi" w:cstheme="majorHAnsi"/>
          <w:sz w:val="22"/>
          <w:szCs w:val="22"/>
        </w:rPr>
        <w:tab/>
      </w:r>
    </w:p>
    <w:p w14:paraId="6D8A2038" w14:textId="39762014" w:rsidR="00C73A01" w:rsidRPr="00E538A7" w:rsidRDefault="00C73A01" w:rsidP="00F16E1F">
      <w:pPr>
        <w:spacing w:after="200"/>
        <w:jc w:val="both"/>
        <w:rPr>
          <w:rFonts w:asciiTheme="majorHAnsi" w:hAnsiTheme="majorHAnsi" w:cstheme="majorHAnsi"/>
          <w:sz w:val="22"/>
          <w:szCs w:val="22"/>
          <w:vertAlign w:val="superscript"/>
        </w:rPr>
      </w:pPr>
    </w:p>
    <w:sectPr w:rsidR="00C73A01" w:rsidRPr="00E538A7" w:rsidSect="00AC3177">
      <w:type w:val="continuous"/>
      <w:pgSz w:w="11900" w:h="16840"/>
      <w:pgMar w:top="1440" w:right="1127" w:bottom="567" w:left="1418" w:header="708" w:footer="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FDDD3D" w14:textId="77777777" w:rsidR="00F15494" w:rsidRDefault="00F15494" w:rsidP="00DA686E">
      <w:r>
        <w:separator/>
      </w:r>
    </w:p>
  </w:endnote>
  <w:endnote w:type="continuationSeparator" w:id="0">
    <w:p w14:paraId="1B81226C" w14:textId="77777777" w:rsidR="00F15494" w:rsidRDefault="00F15494" w:rsidP="00DA6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 CE">
    <w:altName w:val="Arial"/>
    <w:charset w:val="58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vtlstnovnzvraznn1"/>
      <w:tblW w:w="0" w:type="auto"/>
      <w:tblInd w:w="108" w:type="dxa"/>
      <w:tblBorders>
        <w:top w:val="none" w:sz="0" w:space="0" w:color="auto"/>
        <w:left w:val="single" w:sz="8" w:space="0" w:color="DBE5F1" w:themeColor="accent1" w:themeTint="33"/>
        <w:bottom w:val="single" w:sz="18" w:space="0" w:color="4F81BD" w:themeColor="accent1"/>
        <w:right w:val="single" w:sz="8" w:space="0" w:color="DBE5F1" w:themeColor="accent1" w:themeTint="33"/>
      </w:tblBorders>
      <w:shd w:val="clear" w:color="auto" w:fill="DBE5F1" w:themeFill="accent1" w:themeFillTint="33"/>
      <w:tblLook w:val="0600" w:firstRow="0" w:lastRow="0" w:firstColumn="0" w:lastColumn="0" w:noHBand="1" w:noVBand="1"/>
    </w:tblPr>
    <w:tblGrid>
      <w:gridCol w:w="1048"/>
      <w:gridCol w:w="936"/>
    </w:tblGrid>
    <w:tr w:rsidR="00AB3325" w:rsidRPr="00BE5695" w14:paraId="64AC38D3" w14:textId="77777777" w:rsidTr="00B81561">
      <w:tc>
        <w:tcPr>
          <w:tcW w:w="1048" w:type="dxa"/>
          <w:shd w:val="clear" w:color="auto" w:fill="DBE5F1" w:themeFill="accent1" w:themeFillTint="33"/>
        </w:tcPr>
        <w:p w14:paraId="0F2DE773" w14:textId="4DE80E37" w:rsidR="00AB3325" w:rsidRPr="00BE5695" w:rsidRDefault="00AB3325" w:rsidP="00DA686E">
          <w:pPr>
            <w:jc w:val="center"/>
            <w:rPr>
              <w:rFonts w:ascii="Calibri" w:hAnsi="Calibri"/>
              <w:b/>
            </w:rPr>
          </w:pPr>
          <w:r>
            <w:rPr>
              <w:rFonts w:ascii="Calibri" w:hAnsi="Calibri"/>
              <w:b/>
            </w:rPr>
            <w:tab/>
          </w:r>
          <w:r w:rsidRPr="00BE5695">
            <w:rPr>
              <w:rFonts w:ascii="Calibri" w:hAnsi="Calibri"/>
              <w:b/>
            </w:rPr>
            <w:fldChar w:fldCharType="begin"/>
          </w:r>
          <w:r w:rsidRPr="00BE5695">
            <w:rPr>
              <w:rFonts w:ascii="Calibri" w:hAnsi="Calibri"/>
              <w:b/>
            </w:rPr>
            <w:instrText xml:space="preserve"> PAGE   \* MERGEFORMAT </w:instrText>
          </w:r>
          <w:r w:rsidRPr="00BE5695">
            <w:rPr>
              <w:rFonts w:ascii="Calibri" w:hAnsi="Calibri"/>
              <w:b/>
            </w:rPr>
            <w:fldChar w:fldCharType="separate"/>
          </w:r>
          <w:r w:rsidR="00E538A7">
            <w:rPr>
              <w:rFonts w:ascii="Calibri" w:hAnsi="Calibri"/>
              <w:b/>
              <w:noProof/>
            </w:rPr>
            <w:t>2</w:t>
          </w:r>
          <w:r w:rsidRPr="00BE5695">
            <w:rPr>
              <w:rFonts w:ascii="Calibri" w:hAnsi="Calibri"/>
              <w:b/>
            </w:rPr>
            <w:fldChar w:fldCharType="end"/>
          </w:r>
        </w:p>
      </w:tc>
      <w:tc>
        <w:tcPr>
          <w:tcW w:w="0" w:type="auto"/>
        </w:tcPr>
        <w:p w14:paraId="0EE5F733" w14:textId="1B277988" w:rsidR="00AB3325" w:rsidRPr="00BE5695" w:rsidRDefault="00AB3325">
          <w:r>
            <w:tab/>
          </w:r>
        </w:p>
      </w:tc>
    </w:tr>
  </w:tbl>
  <w:p w14:paraId="27492A62" w14:textId="77777777" w:rsidR="00AB3325" w:rsidRDefault="00AB332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46F49E" w14:textId="77777777" w:rsidR="00F15494" w:rsidRDefault="00F15494" w:rsidP="00DA686E">
      <w:r>
        <w:separator/>
      </w:r>
    </w:p>
  </w:footnote>
  <w:footnote w:type="continuationSeparator" w:id="0">
    <w:p w14:paraId="7AD0ABC7" w14:textId="77777777" w:rsidR="00F15494" w:rsidRDefault="00F15494" w:rsidP="00DA68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548B7" w14:textId="17BE59FD" w:rsidR="00AB3325" w:rsidRPr="008C2ABC" w:rsidRDefault="008C2ABC" w:rsidP="008C2ABC">
    <w:pPr>
      <w:pStyle w:val="Zhlav"/>
      <w:jc w:val="center"/>
      <w:rPr>
        <w:rFonts w:ascii="Times" w:hAnsi="Times"/>
        <w:color w:val="0000FF"/>
        <w:sz w:val="22"/>
        <w:szCs w:val="22"/>
      </w:rPr>
    </w:pPr>
    <w:r>
      <w:rPr>
        <w:rFonts w:ascii="Times" w:hAnsi="Times"/>
        <w:color w:val="0000FF"/>
        <w:sz w:val="22"/>
        <w:szCs w:val="22"/>
      </w:rPr>
      <w:t xml:space="preserve">      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E122D6" w14:textId="5B7F6A6F" w:rsidR="00AB3325" w:rsidRPr="008C2ABC" w:rsidRDefault="008C2ABC" w:rsidP="008C2ABC">
    <w:pPr>
      <w:pStyle w:val="Zhlav"/>
      <w:jc w:val="center"/>
      <w:rPr>
        <w:rFonts w:ascii="Times" w:hAnsi="Times"/>
        <w:color w:val="0000FF"/>
        <w:sz w:val="22"/>
        <w:szCs w:val="22"/>
      </w:rPr>
    </w:pPr>
    <w:r w:rsidRPr="008C2ABC">
      <w:rPr>
        <w:rFonts w:ascii="Times" w:hAnsi="Times"/>
        <w:color w:val="0000FF"/>
        <w:sz w:val="22"/>
        <w:szCs w:val="22"/>
      </w:rPr>
      <w:t xml:space="preserve">                                                                       </w:t>
    </w:r>
    <w:r>
      <w:rPr>
        <w:rFonts w:ascii="Times" w:hAnsi="Times"/>
        <w:color w:val="0000FF"/>
        <w:sz w:val="22"/>
        <w:szCs w:val="22"/>
      </w:rPr>
      <w:t xml:space="preserve">          </w:t>
    </w:r>
    <w:r w:rsidRPr="008C2ABC">
      <w:rPr>
        <w:rFonts w:ascii="Times" w:hAnsi="Times"/>
        <w:color w:val="0000FF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A3769C" w14:textId="77777777" w:rsidR="00E538A7" w:rsidRPr="00FE30A1" w:rsidRDefault="00E538A7" w:rsidP="00E538A7">
    <w:pPr>
      <w:pStyle w:val="Zhlav"/>
      <w:jc w:val="center"/>
      <w:rPr>
        <w:b/>
        <w:sz w:val="28"/>
        <w:szCs w:val="28"/>
      </w:rPr>
    </w:pPr>
    <w:r>
      <w:rPr>
        <w:noProof/>
        <w:sz w:val="22"/>
        <w:szCs w:val="22"/>
        <w:lang w:eastAsia="cs-CZ"/>
      </w:rPr>
      <w:drawing>
        <wp:anchor distT="0" distB="0" distL="114300" distR="114300" simplePos="0" relativeHeight="251663360" behindDoc="1" locked="0" layoutInCell="1" allowOverlap="1" wp14:anchorId="05763866" wp14:editId="235E5BCD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854710" cy="1040765"/>
          <wp:effectExtent l="0" t="0" r="2540" b="6985"/>
          <wp:wrapNone/>
          <wp:docPr id="10" name="Obrázek 10" descr="1logo_ško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1logo_školy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4710" cy="1040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E30A1">
      <w:rPr>
        <w:b/>
        <w:sz w:val="28"/>
        <w:szCs w:val="28"/>
      </w:rPr>
      <w:t>Základní škola a Mateřská škola Chotoviny, okres Tábor</w:t>
    </w:r>
  </w:p>
  <w:p w14:paraId="5E09EE40" w14:textId="77777777" w:rsidR="00E538A7" w:rsidRPr="009A714C" w:rsidRDefault="00E538A7" w:rsidP="00E538A7">
    <w:pPr>
      <w:pStyle w:val="Zhlav"/>
      <w:jc w:val="center"/>
      <w:rPr>
        <w:b/>
      </w:rPr>
    </w:pPr>
    <w:r w:rsidRPr="009A714C">
      <w:rPr>
        <w:b/>
      </w:rPr>
      <w:t>Osvobození 47, Chotoviny</w:t>
    </w:r>
  </w:p>
  <w:p w14:paraId="3E05F434" w14:textId="77777777" w:rsidR="00E538A7" w:rsidRPr="009A714C" w:rsidRDefault="00E538A7" w:rsidP="00E538A7">
    <w:pPr>
      <w:pStyle w:val="Zhlav"/>
      <w:jc w:val="center"/>
      <w:rPr>
        <w:b/>
      </w:rPr>
    </w:pPr>
    <w:r w:rsidRPr="009A714C">
      <w:rPr>
        <w:b/>
      </w:rPr>
      <w:t>IČO: 75000601</w:t>
    </w:r>
  </w:p>
  <w:p w14:paraId="6EE91D50" w14:textId="77777777" w:rsidR="00E538A7" w:rsidRDefault="00E538A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26E62"/>
    <w:multiLevelType w:val="hybridMultilevel"/>
    <w:tmpl w:val="E7E01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69726F"/>
    <w:multiLevelType w:val="hybridMultilevel"/>
    <w:tmpl w:val="58B0A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D4CBD"/>
    <w:multiLevelType w:val="hybridMultilevel"/>
    <w:tmpl w:val="C08A0C06"/>
    <w:lvl w:ilvl="0" w:tplc="54CEF4D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07D49"/>
    <w:multiLevelType w:val="hybridMultilevel"/>
    <w:tmpl w:val="6D34D022"/>
    <w:lvl w:ilvl="0" w:tplc="04090001">
      <w:start w:val="1"/>
      <w:numFmt w:val="bullet"/>
      <w:lvlText w:val=""/>
      <w:lvlJc w:val="left"/>
      <w:pPr>
        <w:ind w:left="1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4" w:hanging="360"/>
      </w:pPr>
      <w:rPr>
        <w:rFonts w:ascii="Wingdings" w:hAnsi="Wingdings" w:hint="default"/>
      </w:rPr>
    </w:lvl>
  </w:abstractNum>
  <w:abstractNum w:abstractNumId="5" w15:restartNumberingAfterBreak="0">
    <w:nsid w:val="321D35DE"/>
    <w:multiLevelType w:val="hybridMultilevel"/>
    <w:tmpl w:val="EEFA84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C3DA3"/>
    <w:multiLevelType w:val="hybridMultilevel"/>
    <w:tmpl w:val="B0982E80"/>
    <w:lvl w:ilvl="0" w:tplc="BF68A54A"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428E714E"/>
    <w:multiLevelType w:val="hybridMultilevel"/>
    <w:tmpl w:val="355C71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3E5AA8"/>
    <w:multiLevelType w:val="hybridMultilevel"/>
    <w:tmpl w:val="2E56FB36"/>
    <w:lvl w:ilvl="0" w:tplc="56FA4AAE">
      <w:start w:val="22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5B3202"/>
    <w:multiLevelType w:val="multilevel"/>
    <w:tmpl w:val="63F8B5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80D427F"/>
    <w:multiLevelType w:val="hybridMultilevel"/>
    <w:tmpl w:val="CDE69612"/>
    <w:lvl w:ilvl="0" w:tplc="2988990C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B2395A"/>
    <w:multiLevelType w:val="hybridMultilevel"/>
    <w:tmpl w:val="F0CEB828"/>
    <w:lvl w:ilvl="0" w:tplc="04090001">
      <w:start w:val="1"/>
      <w:numFmt w:val="bullet"/>
      <w:lvlText w:val=""/>
      <w:lvlJc w:val="left"/>
      <w:pPr>
        <w:ind w:left="1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4" w:hanging="360"/>
      </w:pPr>
      <w:rPr>
        <w:rFonts w:ascii="Wingdings" w:hAnsi="Wingdings" w:hint="default"/>
      </w:rPr>
    </w:lvl>
  </w:abstractNum>
  <w:abstractNum w:abstractNumId="12" w15:restartNumberingAfterBreak="0">
    <w:nsid w:val="680F5C5F"/>
    <w:multiLevelType w:val="hybridMultilevel"/>
    <w:tmpl w:val="EB441B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85D2F"/>
    <w:multiLevelType w:val="hybridMultilevel"/>
    <w:tmpl w:val="ACB2D05C"/>
    <w:lvl w:ilvl="0" w:tplc="D93EA3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C62F16"/>
    <w:multiLevelType w:val="hybridMultilevel"/>
    <w:tmpl w:val="8CC4ABCA"/>
    <w:lvl w:ilvl="0" w:tplc="AEA0CC56">
      <w:start w:val="16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51052D"/>
    <w:multiLevelType w:val="hybridMultilevel"/>
    <w:tmpl w:val="F4C0209A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A5135CA"/>
    <w:multiLevelType w:val="hybridMultilevel"/>
    <w:tmpl w:val="823CC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BC1E5B"/>
    <w:multiLevelType w:val="hybridMultilevel"/>
    <w:tmpl w:val="64709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16"/>
  </w:num>
  <w:num w:numId="4">
    <w:abstractNumId w:val="1"/>
  </w:num>
  <w:num w:numId="5">
    <w:abstractNumId w:val="0"/>
  </w:num>
  <w:num w:numId="6">
    <w:abstractNumId w:val="17"/>
  </w:num>
  <w:num w:numId="7">
    <w:abstractNumId w:val="12"/>
  </w:num>
  <w:num w:numId="8">
    <w:abstractNumId w:val="9"/>
  </w:num>
  <w:num w:numId="9">
    <w:abstractNumId w:val="13"/>
  </w:num>
  <w:num w:numId="10">
    <w:abstractNumId w:val="4"/>
  </w:num>
  <w:num w:numId="11">
    <w:abstractNumId w:val="11"/>
  </w:num>
  <w:num w:numId="12">
    <w:abstractNumId w:val="8"/>
  </w:num>
  <w:num w:numId="13">
    <w:abstractNumId w:val="7"/>
  </w:num>
  <w:num w:numId="14">
    <w:abstractNumId w:val="6"/>
  </w:num>
  <w:num w:numId="15">
    <w:abstractNumId w:val="3"/>
  </w:num>
  <w:num w:numId="16">
    <w:abstractNumId w:val="5"/>
  </w:num>
  <w:num w:numId="17">
    <w:abstractNumId w:val="10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jEyMja3MDWzMLdQ0lEKTi0uzszPAykwrAUAcI2kzSwAAAA="/>
  </w:docVars>
  <w:rsids>
    <w:rsidRoot w:val="00DA686E"/>
    <w:rsid w:val="00001290"/>
    <w:rsid w:val="00002B72"/>
    <w:rsid w:val="000050CD"/>
    <w:rsid w:val="000273D5"/>
    <w:rsid w:val="0003347E"/>
    <w:rsid w:val="00035FD6"/>
    <w:rsid w:val="00041AAA"/>
    <w:rsid w:val="00053B44"/>
    <w:rsid w:val="000563F7"/>
    <w:rsid w:val="000617BC"/>
    <w:rsid w:val="0006275C"/>
    <w:rsid w:val="00066FC1"/>
    <w:rsid w:val="00070430"/>
    <w:rsid w:val="00072443"/>
    <w:rsid w:val="00076FEA"/>
    <w:rsid w:val="00085869"/>
    <w:rsid w:val="000A0DE1"/>
    <w:rsid w:val="000A7689"/>
    <w:rsid w:val="000E0756"/>
    <w:rsid w:val="000E4833"/>
    <w:rsid w:val="00121801"/>
    <w:rsid w:val="00130E85"/>
    <w:rsid w:val="00152FF5"/>
    <w:rsid w:val="00155973"/>
    <w:rsid w:val="001677E5"/>
    <w:rsid w:val="00172F40"/>
    <w:rsid w:val="0019052D"/>
    <w:rsid w:val="001940BC"/>
    <w:rsid w:val="001B631F"/>
    <w:rsid w:val="001B70B0"/>
    <w:rsid w:val="001B7DBB"/>
    <w:rsid w:val="001C1F1B"/>
    <w:rsid w:val="001D6D26"/>
    <w:rsid w:val="001F0371"/>
    <w:rsid w:val="001F1DDA"/>
    <w:rsid w:val="001F51D8"/>
    <w:rsid w:val="00200055"/>
    <w:rsid w:val="00215899"/>
    <w:rsid w:val="00222284"/>
    <w:rsid w:val="0022456A"/>
    <w:rsid w:val="00235FD6"/>
    <w:rsid w:val="00243E4B"/>
    <w:rsid w:val="00275C6D"/>
    <w:rsid w:val="00295E8F"/>
    <w:rsid w:val="002A5DEB"/>
    <w:rsid w:val="002A704A"/>
    <w:rsid w:val="002C2CB7"/>
    <w:rsid w:val="002C3C9A"/>
    <w:rsid w:val="002C5C2F"/>
    <w:rsid w:val="002F11F3"/>
    <w:rsid w:val="003024A5"/>
    <w:rsid w:val="003271C5"/>
    <w:rsid w:val="003473F2"/>
    <w:rsid w:val="003555F5"/>
    <w:rsid w:val="00371191"/>
    <w:rsid w:val="00376AF2"/>
    <w:rsid w:val="003901C3"/>
    <w:rsid w:val="00397B47"/>
    <w:rsid w:val="003A2576"/>
    <w:rsid w:val="003A7ACE"/>
    <w:rsid w:val="003C1FF6"/>
    <w:rsid w:val="003D762A"/>
    <w:rsid w:val="003F0D19"/>
    <w:rsid w:val="00401233"/>
    <w:rsid w:val="00412452"/>
    <w:rsid w:val="004452B4"/>
    <w:rsid w:val="004466E6"/>
    <w:rsid w:val="004505EA"/>
    <w:rsid w:val="00475670"/>
    <w:rsid w:val="00485266"/>
    <w:rsid w:val="00492F7F"/>
    <w:rsid w:val="00494FF6"/>
    <w:rsid w:val="00495A71"/>
    <w:rsid w:val="004E299B"/>
    <w:rsid w:val="004E48AB"/>
    <w:rsid w:val="004F5AEE"/>
    <w:rsid w:val="004F6AAE"/>
    <w:rsid w:val="0050546A"/>
    <w:rsid w:val="005223EE"/>
    <w:rsid w:val="00531675"/>
    <w:rsid w:val="00532191"/>
    <w:rsid w:val="00545F07"/>
    <w:rsid w:val="00550273"/>
    <w:rsid w:val="005668BD"/>
    <w:rsid w:val="00580B02"/>
    <w:rsid w:val="005868B2"/>
    <w:rsid w:val="005A4209"/>
    <w:rsid w:val="005A6D88"/>
    <w:rsid w:val="005B388D"/>
    <w:rsid w:val="005B5BA8"/>
    <w:rsid w:val="005B728D"/>
    <w:rsid w:val="005D3A6A"/>
    <w:rsid w:val="005E4AB8"/>
    <w:rsid w:val="005F6790"/>
    <w:rsid w:val="0061474F"/>
    <w:rsid w:val="00627590"/>
    <w:rsid w:val="006362FD"/>
    <w:rsid w:val="00663274"/>
    <w:rsid w:val="006840A2"/>
    <w:rsid w:val="006A7084"/>
    <w:rsid w:val="006B1765"/>
    <w:rsid w:val="006C0CF8"/>
    <w:rsid w:val="006D16BB"/>
    <w:rsid w:val="006E23BF"/>
    <w:rsid w:val="006E5D79"/>
    <w:rsid w:val="006E6840"/>
    <w:rsid w:val="00701DED"/>
    <w:rsid w:val="00702960"/>
    <w:rsid w:val="007065CA"/>
    <w:rsid w:val="00725939"/>
    <w:rsid w:val="007406F2"/>
    <w:rsid w:val="00747D0D"/>
    <w:rsid w:val="00757768"/>
    <w:rsid w:val="007624C7"/>
    <w:rsid w:val="007763D5"/>
    <w:rsid w:val="007A67FD"/>
    <w:rsid w:val="007C1CE3"/>
    <w:rsid w:val="007E6B48"/>
    <w:rsid w:val="00804B63"/>
    <w:rsid w:val="00823D51"/>
    <w:rsid w:val="008274B0"/>
    <w:rsid w:val="0086170E"/>
    <w:rsid w:val="008654FE"/>
    <w:rsid w:val="00867ED2"/>
    <w:rsid w:val="008748DE"/>
    <w:rsid w:val="008A0312"/>
    <w:rsid w:val="008A041E"/>
    <w:rsid w:val="008A731B"/>
    <w:rsid w:val="008B6772"/>
    <w:rsid w:val="008C2366"/>
    <w:rsid w:val="008C2ABC"/>
    <w:rsid w:val="008C7E82"/>
    <w:rsid w:val="008E356B"/>
    <w:rsid w:val="008E7F61"/>
    <w:rsid w:val="0090158C"/>
    <w:rsid w:val="00914416"/>
    <w:rsid w:val="009216BD"/>
    <w:rsid w:val="00927075"/>
    <w:rsid w:val="00930C92"/>
    <w:rsid w:val="00947B1B"/>
    <w:rsid w:val="00955BF6"/>
    <w:rsid w:val="0095662E"/>
    <w:rsid w:val="00960B57"/>
    <w:rsid w:val="00974F0F"/>
    <w:rsid w:val="00995A6D"/>
    <w:rsid w:val="009A714C"/>
    <w:rsid w:val="009D30DD"/>
    <w:rsid w:val="009E555F"/>
    <w:rsid w:val="00A24045"/>
    <w:rsid w:val="00A321DB"/>
    <w:rsid w:val="00A51A3C"/>
    <w:rsid w:val="00A52140"/>
    <w:rsid w:val="00A537C2"/>
    <w:rsid w:val="00A567F6"/>
    <w:rsid w:val="00A61A8A"/>
    <w:rsid w:val="00A63D1C"/>
    <w:rsid w:val="00A65CF2"/>
    <w:rsid w:val="00A665C5"/>
    <w:rsid w:val="00A70966"/>
    <w:rsid w:val="00A711A2"/>
    <w:rsid w:val="00A804A6"/>
    <w:rsid w:val="00AA1B2B"/>
    <w:rsid w:val="00AA4CAF"/>
    <w:rsid w:val="00AA6953"/>
    <w:rsid w:val="00AB3325"/>
    <w:rsid w:val="00AB6230"/>
    <w:rsid w:val="00AC24A9"/>
    <w:rsid w:val="00AC2E27"/>
    <w:rsid w:val="00AC3177"/>
    <w:rsid w:val="00AD329E"/>
    <w:rsid w:val="00B076BF"/>
    <w:rsid w:val="00B3132A"/>
    <w:rsid w:val="00B35B3A"/>
    <w:rsid w:val="00B67754"/>
    <w:rsid w:val="00B742FF"/>
    <w:rsid w:val="00B81561"/>
    <w:rsid w:val="00B819D4"/>
    <w:rsid w:val="00B85E99"/>
    <w:rsid w:val="00BA118A"/>
    <w:rsid w:val="00BA2ED6"/>
    <w:rsid w:val="00BB0CD3"/>
    <w:rsid w:val="00BB4AC5"/>
    <w:rsid w:val="00BE3BF9"/>
    <w:rsid w:val="00BF1435"/>
    <w:rsid w:val="00BF7411"/>
    <w:rsid w:val="00C06B56"/>
    <w:rsid w:val="00C22D29"/>
    <w:rsid w:val="00C37AD8"/>
    <w:rsid w:val="00C50530"/>
    <w:rsid w:val="00C550BE"/>
    <w:rsid w:val="00C73A01"/>
    <w:rsid w:val="00C73BD1"/>
    <w:rsid w:val="00CB0152"/>
    <w:rsid w:val="00CB50D6"/>
    <w:rsid w:val="00CB51CC"/>
    <w:rsid w:val="00CF3C66"/>
    <w:rsid w:val="00D06604"/>
    <w:rsid w:val="00D22AB4"/>
    <w:rsid w:val="00D31A81"/>
    <w:rsid w:val="00D355F7"/>
    <w:rsid w:val="00D46BCD"/>
    <w:rsid w:val="00D47574"/>
    <w:rsid w:val="00D90760"/>
    <w:rsid w:val="00D95C96"/>
    <w:rsid w:val="00D9779C"/>
    <w:rsid w:val="00DA1DF4"/>
    <w:rsid w:val="00DA686E"/>
    <w:rsid w:val="00DB1E41"/>
    <w:rsid w:val="00DC0AD9"/>
    <w:rsid w:val="00DD54D2"/>
    <w:rsid w:val="00DF228B"/>
    <w:rsid w:val="00DF4928"/>
    <w:rsid w:val="00E03EA7"/>
    <w:rsid w:val="00E10926"/>
    <w:rsid w:val="00E53700"/>
    <w:rsid w:val="00E538A7"/>
    <w:rsid w:val="00E55D84"/>
    <w:rsid w:val="00E61E0C"/>
    <w:rsid w:val="00E806A8"/>
    <w:rsid w:val="00E9589C"/>
    <w:rsid w:val="00E961FD"/>
    <w:rsid w:val="00EA5477"/>
    <w:rsid w:val="00EA72CA"/>
    <w:rsid w:val="00EF3E6E"/>
    <w:rsid w:val="00F03D7D"/>
    <w:rsid w:val="00F15494"/>
    <w:rsid w:val="00F15717"/>
    <w:rsid w:val="00F16E1F"/>
    <w:rsid w:val="00F227BB"/>
    <w:rsid w:val="00F6551B"/>
    <w:rsid w:val="00F67504"/>
    <w:rsid w:val="00F70610"/>
    <w:rsid w:val="00F82BC7"/>
    <w:rsid w:val="00F9135A"/>
    <w:rsid w:val="00F93CDA"/>
    <w:rsid w:val="00F96AC0"/>
    <w:rsid w:val="00FA1862"/>
    <w:rsid w:val="00FB7613"/>
    <w:rsid w:val="00FC31F0"/>
    <w:rsid w:val="00FD13BC"/>
    <w:rsid w:val="00FE55A6"/>
    <w:rsid w:val="00FF3126"/>
    <w:rsid w:val="00FF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9E5F12E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5668BD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rFonts w:ascii="Times New Roman" w:eastAsia="Times New Roman" w:hAnsi="Times New Roman" w:cs="Times New Roman"/>
      <w:szCs w:val="20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8156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B8156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A686E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A686E"/>
  </w:style>
  <w:style w:type="paragraph" w:styleId="Zpat">
    <w:name w:val="footer"/>
    <w:basedOn w:val="Normln"/>
    <w:link w:val="ZpatChar"/>
    <w:uiPriority w:val="99"/>
    <w:unhideWhenUsed/>
    <w:rsid w:val="00DA686E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DA686E"/>
  </w:style>
  <w:style w:type="table" w:styleId="Svtlstnovnzvraznn1">
    <w:name w:val="Light Shading Accent 1"/>
    <w:basedOn w:val="Normlntabulka"/>
    <w:uiPriority w:val="60"/>
    <w:rsid w:val="00DA686E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katabulky">
    <w:name w:val="Table Grid"/>
    <w:basedOn w:val="Normlntabulka"/>
    <w:rsid w:val="00DA686E"/>
    <w:rPr>
      <w:sz w:val="22"/>
      <w:szCs w:val="22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3C1FF6"/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C1FF6"/>
    <w:rPr>
      <w:rFonts w:ascii="Lucida Grande CE" w:hAnsi="Lucida Grande CE" w:cs="Lucida Grande CE"/>
      <w:sz w:val="18"/>
      <w:szCs w:val="18"/>
    </w:rPr>
  </w:style>
  <w:style w:type="character" w:customStyle="1" w:styleId="Nadpis1Char">
    <w:name w:val="Nadpis 1 Char"/>
    <w:basedOn w:val="Standardnpsmoodstavce"/>
    <w:link w:val="Nadpis1"/>
    <w:rsid w:val="005668BD"/>
    <w:rPr>
      <w:rFonts w:ascii="Times New Roman" w:eastAsia="Times New Roman" w:hAnsi="Times New Roman" w:cs="Times New Roman"/>
      <w:szCs w:val="20"/>
      <w:lang w:eastAsia="cs-CZ"/>
    </w:rPr>
  </w:style>
  <w:style w:type="character" w:styleId="Hypertextovodkaz">
    <w:name w:val="Hyperlink"/>
    <w:basedOn w:val="Standardnpsmoodstavce"/>
    <w:rsid w:val="005668BD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668BD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A537C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tab-span">
    <w:name w:val="apple-tab-span"/>
    <w:basedOn w:val="Standardnpsmoodstavce"/>
    <w:rsid w:val="00A537C2"/>
  </w:style>
  <w:style w:type="paragraph" w:styleId="Odstavecseseznamem">
    <w:name w:val="List Paragraph"/>
    <w:basedOn w:val="Normln"/>
    <w:uiPriority w:val="34"/>
    <w:qFormat/>
    <w:rsid w:val="00F9135A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semiHidden/>
    <w:rsid w:val="00B8156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8156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Zkladntext">
    <w:name w:val="Body Text"/>
    <w:basedOn w:val="Normln"/>
    <w:link w:val="ZkladntextChar"/>
    <w:rsid w:val="00B81561"/>
    <w:pPr>
      <w:widowControl w:val="0"/>
      <w:suppressAutoHyphens/>
      <w:spacing w:after="120"/>
    </w:pPr>
    <w:rPr>
      <w:rFonts w:ascii="Times New Roman" w:eastAsia="Arial Unicode MS" w:hAnsi="Times New Roman" w:cs="Times New Roman"/>
      <w:kern w:val="1"/>
    </w:rPr>
  </w:style>
  <w:style w:type="character" w:customStyle="1" w:styleId="ZkladntextChar">
    <w:name w:val="Základní text Char"/>
    <w:basedOn w:val="Standardnpsmoodstavce"/>
    <w:link w:val="Zkladntext"/>
    <w:rsid w:val="00B81561"/>
    <w:rPr>
      <w:rFonts w:ascii="Times New Roman" w:eastAsia="Arial Unicode MS" w:hAnsi="Times New Roman" w:cs="Times New Roman"/>
      <w:kern w:val="1"/>
    </w:rPr>
  </w:style>
  <w:style w:type="paragraph" w:customStyle="1" w:styleId="xmsobodytextindent">
    <w:name w:val="x_msobodytextindent"/>
    <w:basedOn w:val="Normln"/>
    <w:rsid w:val="0020005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cs-CZ"/>
    </w:rPr>
  </w:style>
  <w:style w:type="paragraph" w:customStyle="1" w:styleId="xmsonormal">
    <w:name w:val="x_msonormal"/>
    <w:basedOn w:val="Normln"/>
    <w:rsid w:val="0020005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9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9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33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19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347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3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22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39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07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33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40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45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70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16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509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00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0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00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544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7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30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9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8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zastupce@zschotoviny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ditel@zschotoviny.c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7D4A954-B1AE-4A40-AF49-0F6F9E2FF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1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hradní 1366/49, 140 00  Praha 4, příspěvková organizace</vt:lpstr>
    </vt:vector>
  </TitlesOfParts>
  <Company>Základní škola a Mateřská škola, Praha 4, Ohradní 49</Company>
  <LinksUpToDate>false</LinksUpToDate>
  <CharactersWithSpaces>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radní 1366/49, 140 00  Praha 4, příspěvková organizace</dc:title>
  <dc:subject/>
  <dc:creator>Eva Smažíková</dc:creator>
  <cp:keywords/>
  <dc:description/>
  <cp:lastModifiedBy>Jiří</cp:lastModifiedBy>
  <cp:revision>2</cp:revision>
  <cp:lastPrinted>2020-03-31T09:04:00Z</cp:lastPrinted>
  <dcterms:created xsi:type="dcterms:W3CDTF">2020-03-31T13:17:00Z</dcterms:created>
  <dcterms:modified xsi:type="dcterms:W3CDTF">2020-03-31T13:17:00Z</dcterms:modified>
</cp:coreProperties>
</file>